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211" w:type="dxa"/>
        <w:tblInd w:w="-658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7"/>
        <w:gridCol w:w="236"/>
        <w:gridCol w:w="160"/>
        <w:gridCol w:w="100"/>
        <w:gridCol w:w="136"/>
        <w:gridCol w:w="160"/>
        <w:gridCol w:w="216"/>
        <w:gridCol w:w="270"/>
        <w:gridCol w:w="470"/>
        <w:gridCol w:w="295"/>
        <w:gridCol w:w="501"/>
        <w:gridCol w:w="477"/>
        <w:gridCol w:w="436"/>
        <w:gridCol w:w="545"/>
        <w:gridCol w:w="222"/>
        <w:gridCol w:w="396"/>
        <w:gridCol w:w="86"/>
        <w:gridCol w:w="82"/>
        <w:gridCol w:w="177"/>
        <w:gridCol w:w="170"/>
        <w:gridCol w:w="144"/>
        <w:gridCol w:w="126"/>
        <w:gridCol w:w="258"/>
        <w:gridCol w:w="258"/>
        <w:gridCol w:w="239"/>
        <w:gridCol w:w="496"/>
        <w:gridCol w:w="119"/>
        <w:gridCol w:w="144"/>
        <w:gridCol w:w="281"/>
        <w:gridCol w:w="120"/>
        <w:gridCol w:w="72"/>
        <w:gridCol w:w="175"/>
        <w:gridCol w:w="440"/>
        <w:gridCol w:w="425"/>
        <w:gridCol w:w="1222"/>
      </w:tblGrid>
      <w:tr w:rsidR="00654A50" w:rsidRPr="005A29FF" w14:paraId="5C020682" w14:textId="77777777" w:rsidTr="008C4B64">
        <w:tc>
          <w:tcPr>
            <w:tcW w:w="1557" w:type="dxa"/>
            <w:shd w:val="clear" w:color="auto" w:fill="auto"/>
          </w:tcPr>
          <w:p w14:paraId="4DED7A22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63360" behindDoc="1" locked="0" layoutInCell="1" allowOverlap="1" wp14:anchorId="0246CA85" wp14:editId="70D4011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" w:type="dxa"/>
          </w:tcPr>
          <w:p w14:paraId="2A734A7C" w14:textId="77777777" w:rsidR="00B000AA" w:rsidRDefault="00B000A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  <w:tc>
          <w:tcPr>
            <w:tcW w:w="260" w:type="dxa"/>
            <w:gridSpan w:val="2"/>
          </w:tcPr>
          <w:p w14:paraId="23FD529C" w14:textId="77777777" w:rsidR="00B000AA" w:rsidRDefault="00B000A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48570329" w14:textId="77777777" w:rsidR="00B000AA" w:rsidRDefault="00B000A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D212997" w14:textId="77777777" w:rsidR="00B000AA" w:rsidRDefault="00B000A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C455CB3" w14:textId="77777777" w:rsidR="00B000AA" w:rsidRDefault="00B000A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654A50" w:rsidRPr="0040357B" w14:paraId="18DDD09D" w14:textId="77777777" w:rsidTr="008C4B64">
        <w:tc>
          <w:tcPr>
            <w:tcW w:w="1953" w:type="dxa"/>
            <w:gridSpan w:val="3"/>
            <w:shd w:val="clear" w:color="auto" w:fill="BFBFBF"/>
          </w:tcPr>
          <w:p w14:paraId="54C08E01" w14:textId="77777777" w:rsidR="00B000AA" w:rsidRDefault="00B000AA" w:rsidP="000D2DBA">
            <w:pPr>
              <w:spacing w:before="20" w:after="20"/>
              <w:ind w:left="360"/>
              <w:jc w:val="center"/>
            </w:pPr>
          </w:p>
        </w:tc>
        <w:tc>
          <w:tcPr>
            <w:tcW w:w="236" w:type="dxa"/>
            <w:gridSpan w:val="2"/>
            <w:shd w:val="clear" w:color="auto" w:fill="BFBFBF"/>
          </w:tcPr>
          <w:p w14:paraId="7A14A1F6" w14:textId="77777777" w:rsidR="00B000AA" w:rsidRDefault="00B000AA" w:rsidP="000D2DBA">
            <w:pPr>
              <w:spacing w:before="20" w:after="20"/>
              <w:ind w:left="360"/>
              <w:jc w:val="center"/>
            </w:pPr>
          </w:p>
        </w:tc>
        <w:tc>
          <w:tcPr>
            <w:tcW w:w="9022" w:type="dxa"/>
            <w:gridSpan w:val="30"/>
            <w:shd w:val="clear" w:color="auto" w:fill="BFBFBF"/>
          </w:tcPr>
          <w:p w14:paraId="04966643" w14:textId="77777777" w:rsidR="00B000AA" w:rsidRDefault="00B000AA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54A50" w:rsidRPr="0040357B" w14:paraId="76FDDB81" w14:textId="77777777" w:rsidTr="008C4B64">
        <w:tc>
          <w:tcPr>
            <w:tcW w:w="1557" w:type="dxa"/>
            <w:shd w:val="clear" w:color="auto" w:fill="auto"/>
          </w:tcPr>
          <w:p w14:paraId="1098DA53" w14:textId="77777777" w:rsidR="00B000AA" w:rsidRPr="0040357B" w:rsidRDefault="00B000AA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236" w:type="dxa"/>
          </w:tcPr>
          <w:p w14:paraId="52FC59F9" w14:textId="77777777" w:rsidR="00B000AA" w:rsidRDefault="00B000AA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36148BA9" w14:textId="77777777" w:rsidR="00B000AA" w:rsidRDefault="00B000AA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4D3EA2F1" w14:textId="77777777" w:rsidR="00B000AA" w:rsidRPr="002E7688" w:rsidRDefault="00B000AA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654A50" w:rsidRPr="0040357B" w14:paraId="534DD73B" w14:textId="77777777" w:rsidTr="008C4B64">
        <w:tc>
          <w:tcPr>
            <w:tcW w:w="1557" w:type="dxa"/>
            <w:shd w:val="clear" w:color="auto" w:fill="auto"/>
          </w:tcPr>
          <w:p w14:paraId="03DAC98C" w14:textId="77777777" w:rsidR="00B000AA" w:rsidRPr="0040357B" w:rsidRDefault="00B000AA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236" w:type="dxa"/>
          </w:tcPr>
          <w:p w14:paraId="7B729FB3" w14:textId="77777777" w:rsidR="00B000AA" w:rsidRDefault="00B000AA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77659DCB" w14:textId="77777777" w:rsidR="00B000AA" w:rsidRDefault="00B000AA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10637A0C" w14:textId="77777777" w:rsidR="00B000AA" w:rsidRPr="002E7688" w:rsidRDefault="00B000AA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Ot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Lokant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İkra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izmet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ölümü</w:t>
            </w:r>
            <w:proofErr w:type="spellEnd"/>
          </w:p>
        </w:tc>
      </w:tr>
      <w:tr w:rsidR="00B000AA" w:rsidRPr="0040357B" w14:paraId="24812B5C" w14:textId="77777777" w:rsidTr="008C4B64">
        <w:trPr>
          <w:trHeight w:val="114"/>
        </w:trPr>
        <w:tc>
          <w:tcPr>
            <w:tcW w:w="1557" w:type="dxa"/>
            <w:vMerge w:val="restart"/>
            <w:shd w:val="clear" w:color="auto" w:fill="auto"/>
          </w:tcPr>
          <w:p w14:paraId="6C46C71A" w14:textId="77777777" w:rsidR="00B000AA" w:rsidRPr="0040357B" w:rsidRDefault="00B000AA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965" w:type="dxa"/>
            <w:gridSpan w:val="18"/>
            <w:shd w:val="clear" w:color="auto" w:fill="auto"/>
          </w:tcPr>
          <w:p w14:paraId="72511406" w14:textId="77777777" w:rsidR="00B000AA" w:rsidRPr="005A29FF" w:rsidRDefault="00B000AA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Aşçı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1691" w:type="dxa"/>
            <w:gridSpan w:val="7"/>
          </w:tcPr>
          <w:p w14:paraId="2B7A1375" w14:textId="77777777" w:rsidR="00B000AA" w:rsidRDefault="00B000AA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664" w:type="dxa"/>
            <w:gridSpan w:val="4"/>
          </w:tcPr>
          <w:p w14:paraId="05492AED" w14:textId="77777777" w:rsidR="00B000AA" w:rsidRDefault="00B000AA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334" w:type="dxa"/>
            <w:gridSpan w:val="5"/>
            <w:shd w:val="clear" w:color="auto" w:fill="auto"/>
          </w:tcPr>
          <w:p w14:paraId="63007B25" w14:textId="77777777" w:rsidR="00B000AA" w:rsidRPr="005A29FF" w:rsidRDefault="00B000AA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B000AA" w:rsidRPr="0040357B" w14:paraId="1D053ECE" w14:textId="77777777" w:rsidTr="008C4B64">
        <w:trPr>
          <w:trHeight w:val="112"/>
        </w:trPr>
        <w:tc>
          <w:tcPr>
            <w:tcW w:w="1557" w:type="dxa"/>
            <w:vMerge/>
            <w:shd w:val="clear" w:color="auto" w:fill="auto"/>
          </w:tcPr>
          <w:p w14:paraId="0A693800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65" w:type="dxa"/>
            <w:gridSpan w:val="18"/>
            <w:shd w:val="clear" w:color="auto" w:fill="auto"/>
          </w:tcPr>
          <w:p w14:paraId="019607BC" w14:textId="77777777" w:rsidR="00B000AA" w:rsidRPr="005A29FF" w:rsidRDefault="00B000AA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691" w:type="dxa"/>
            <w:gridSpan w:val="7"/>
          </w:tcPr>
          <w:p w14:paraId="73B35F75" w14:textId="77777777" w:rsidR="00B000AA" w:rsidRPr="005A29FF" w:rsidRDefault="00B000AA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664" w:type="dxa"/>
            <w:gridSpan w:val="4"/>
          </w:tcPr>
          <w:p w14:paraId="4361F322" w14:textId="77777777" w:rsidR="00B000AA" w:rsidRPr="005A29FF" w:rsidRDefault="00B000AA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334" w:type="dxa"/>
            <w:gridSpan w:val="5"/>
            <w:shd w:val="clear" w:color="auto" w:fill="auto"/>
          </w:tcPr>
          <w:p w14:paraId="1FB92676" w14:textId="77777777" w:rsidR="00B000AA" w:rsidRPr="005A29FF" w:rsidRDefault="00B000AA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000AA" w:rsidRPr="0040357B" w14:paraId="4791BF0E" w14:textId="77777777" w:rsidTr="008C4B64">
        <w:trPr>
          <w:trHeight w:val="112"/>
        </w:trPr>
        <w:tc>
          <w:tcPr>
            <w:tcW w:w="1557" w:type="dxa"/>
            <w:vMerge/>
            <w:shd w:val="clear" w:color="auto" w:fill="auto"/>
          </w:tcPr>
          <w:p w14:paraId="6D4738AE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65" w:type="dxa"/>
            <w:gridSpan w:val="18"/>
            <w:shd w:val="clear" w:color="auto" w:fill="auto"/>
          </w:tcPr>
          <w:p w14:paraId="60564EDD" w14:textId="77777777" w:rsidR="00B000AA" w:rsidRPr="005A29FF" w:rsidRDefault="00B000AA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691" w:type="dxa"/>
            <w:gridSpan w:val="7"/>
          </w:tcPr>
          <w:p w14:paraId="6A1C649A" w14:textId="77777777" w:rsidR="00B000AA" w:rsidRPr="005A29FF" w:rsidRDefault="00B000AA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664" w:type="dxa"/>
            <w:gridSpan w:val="4"/>
          </w:tcPr>
          <w:p w14:paraId="5E4C4C7F" w14:textId="77777777" w:rsidR="00B000AA" w:rsidRPr="005A29FF" w:rsidRDefault="00B000AA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334" w:type="dxa"/>
            <w:gridSpan w:val="5"/>
            <w:shd w:val="clear" w:color="auto" w:fill="auto"/>
          </w:tcPr>
          <w:p w14:paraId="301F9B33" w14:textId="77777777" w:rsidR="00B000AA" w:rsidRPr="005A29FF" w:rsidRDefault="00B000AA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54A50" w:rsidRPr="0040357B" w14:paraId="21C311C5" w14:textId="77777777" w:rsidTr="008C4B64">
        <w:tc>
          <w:tcPr>
            <w:tcW w:w="1557" w:type="dxa"/>
            <w:shd w:val="clear" w:color="auto" w:fill="auto"/>
          </w:tcPr>
          <w:p w14:paraId="3D5B5986" w14:textId="77777777" w:rsidR="00B000AA" w:rsidRPr="0040357B" w:rsidRDefault="00B000AA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236" w:type="dxa"/>
          </w:tcPr>
          <w:p w14:paraId="7486308F" w14:textId="77777777" w:rsidR="00B000AA" w:rsidRDefault="00B000AA" w:rsidP="00E804E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5B01D7B5" w14:textId="77777777" w:rsidR="00B000AA" w:rsidRDefault="00B000AA" w:rsidP="00E804E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70BD1B09" w14:textId="77777777" w:rsidR="00B000AA" w:rsidRPr="00B649C2" w:rsidRDefault="00B000AA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SC 206</w:t>
            </w:r>
          </w:p>
        </w:tc>
      </w:tr>
      <w:tr w:rsidR="00654A50" w:rsidRPr="0040357B" w14:paraId="7AF8F83D" w14:textId="77777777" w:rsidTr="008C4B64">
        <w:tc>
          <w:tcPr>
            <w:tcW w:w="1557" w:type="dxa"/>
            <w:shd w:val="clear" w:color="auto" w:fill="auto"/>
          </w:tcPr>
          <w:p w14:paraId="538D82D0" w14:textId="77777777" w:rsidR="00B000AA" w:rsidRPr="0040357B" w:rsidRDefault="00B000AA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236" w:type="dxa"/>
          </w:tcPr>
          <w:p w14:paraId="76E05401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1703A087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01321FC2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ün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</w:p>
        </w:tc>
      </w:tr>
      <w:tr w:rsidR="00654A50" w:rsidRPr="0040357B" w14:paraId="1074B631" w14:textId="77777777" w:rsidTr="008C4B64">
        <w:tc>
          <w:tcPr>
            <w:tcW w:w="1557" w:type="dxa"/>
            <w:shd w:val="clear" w:color="auto" w:fill="auto"/>
          </w:tcPr>
          <w:p w14:paraId="3C584727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36" w:type="dxa"/>
          </w:tcPr>
          <w:p w14:paraId="21AE8673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3F68B71B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2F454BAB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654A50" w:rsidRPr="0040357B" w14:paraId="07AC2D36" w14:textId="77777777" w:rsidTr="008C4B64">
        <w:tc>
          <w:tcPr>
            <w:tcW w:w="1557" w:type="dxa"/>
            <w:shd w:val="clear" w:color="auto" w:fill="auto"/>
          </w:tcPr>
          <w:p w14:paraId="687E2BD2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236" w:type="dxa"/>
          </w:tcPr>
          <w:p w14:paraId="4B641611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59AF70E7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3A8B28E2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654A50" w:rsidRPr="0040357B" w14:paraId="57FF3666" w14:textId="77777777" w:rsidTr="008C4B64">
        <w:tc>
          <w:tcPr>
            <w:tcW w:w="1557" w:type="dxa"/>
            <w:shd w:val="clear" w:color="auto" w:fill="auto"/>
          </w:tcPr>
          <w:p w14:paraId="734F328D" w14:textId="77777777" w:rsidR="00B000AA" w:rsidRPr="0040357B" w:rsidRDefault="00B000AA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236" w:type="dxa"/>
          </w:tcPr>
          <w:p w14:paraId="4053456E" w14:textId="77777777" w:rsidR="00B000AA" w:rsidRDefault="00B000AA" w:rsidP="00020EB0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559B70B1" w14:textId="77777777" w:rsidR="00B000AA" w:rsidRDefault="00B000AA" w:rsidP="00020EB0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473F0713" w14:textId="77777777" w:rsidR="00B000AA" w:rsidRPr="005A29FF" w:rsidRDefault="00B000AA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654A50" w:rsidRPr="0040357B" w14:paraId="197A5B49" w14:textId="77777777" w:rsidTr="008C4B64">
        <w:tc>
          <w:tcPr>
            <w:tcW w:w="1557" w:type="dxa"/>
            <w:shd w:val="clear" w:color="auto" w:fill="auto"/>
          </w:tcPr>
          <w:p w14:paraId="74D6C05E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043" w:type="dxa"/>
            <w:gridSpan w:val="9"/>
            <w:shd w:val="clear" w:color="auto" w:fill="auto"/>
          </w:tcPr>
          <w:p w14:paraId="6D9EC3C4" w14:textId="77777777" w:rsidR="00B000AA" w:rsidRPr="00B649C2" w:rsidRDefault="00B000AA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181" w:type="dxa"/>
            <w:gridSpan w:val="5"/>
            <w:shd w:val="clear" w:color="auto" w:fill="auto"/>
          </w:tcPr>
          <w:p w14:paraId="7EC92C83" w14:textId="77777777" w:rsidR="00B000AA" w:rsidRPr="001B657E" w:rsidRDefault="00B000AA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936" w:type="dxa"/>
            <w:gridSpan w:val="10"/>
            <w:shd w:val="clear" w:color="auto" w:fill="auto"/>
          </w:tcPr>
          <w:p w14:paraId="06BD969A" w14:textId="77777777" w:rsidR="00B000AA" w:rsidRPr="00B649C2" w:rsidRDefault="00B000AA" w:rsidP="00332FC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:3</w:t>
            </w:r>
          </w:p>
        </w:tc>
        <w:tc>
          <w:tcPr>
            <w:tcW w:w="1232" w:type="dxa"/>
            <w:gridSpan w:val="6"/>
          </w:tcPr>
          <w:p w14:paraId="324752E9" w14:textId="77777777" w:rsidR="00B000AA" w:rsidRPr="001B657E" w:rsidRDefault="00B000AA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</w:tcPr>
          <w:p w14:paraId="75447AA0" w14:textId="77777777" w:rsidR="00B000AA" w:rsidRPr="001B657E" w:rsidRDefault="00B000AA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5F213EFD" w14:textId="77777777" w:rsidR="00B000AA" w:rsidRPr="001B657E" w:rsidRDefault="00B000AA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>
              <w:rPr>
                <w:b/>
                <w:color w:val="1F497D"/>
                <w:sz w:val="20"/>
                <w:szCs w:val="20"/>
              </w:rPr>
              <w:t>0</w:t>
            </w:r>
          </w:p>
        </w:tc>
      </w:tr>
      <w:tr w:rsidR="00654A50" w:rsidRPr="0040357B" w14:paraId="4FB463DC" w14:textId="77777777" w:rsidTr="008C4B64">
        <w:tc>
          <w:tcPr>
            <w:tcW w:w="1557" w:type="dxa"/>
            <w:shd w:val="clear" w:color="auto" w:fill="auto"/>
          </w:tcPr>
          <w:p w14:paraId="060CBE2A" w14:textId="77777777" w:rsidR="00B000AA" w:rsidRPr="0040357B" w:rsidRDefault="00B000AA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236" w:type="dxa"/>
          </w:tcPr>
          <w:p w14:paraId="31E7FF0A" w14:textId="77777777" w:rsidR="00B000AA" w:rsidRDefault="00B000AA" w:rsidP="00F502F1">
            <w:pPr>
              <w:rPr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2C2FFBCD" w14:textId="77777777" w:rsidR="00B000AA" w:rsidRDefault="00B000AA" w:rsidP="00F502F1">
            <w:pPr>
              <w:rPr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47DBA0CB" w14:textId="77777777" w:rsidR="00B000AA" w:rsidRPr="00B649C2" w:rsidRDefault="001C6D93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54A50" w:rsidRPr="0040357B" w14:paraId="42BC2606" w14:textId="77777777" w:rsidTr="008C4B64">
        <w:tc>
          <w:tcPr>
            <w:tcW w:w="1557" w:type="dxa"/>
            <w:shd w:val="clear" w:color="auto" w:fill="auto"/>
          </w:tcPr>
          <w:p w14:paraId="5667E023" w14:textId="77777777" w:rsidR="00B000AA" w:rsidRPr="0040357B" w:rsidRDefault="00B000AA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236" w:type="dxa"/>
          </w:tcPr>
          <w:p w14:paraId="6A0E8A29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4AD732DE" w14:textId="77777777" w:rsidR="00B000AA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3CC73EAC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654A50" w:rsidRPr="0040357B" w14:paraId="4F815838" w14:textId="77777777" w:rsidTr="008C4B64">
        <w:trPr>
          <w:trHeight w:val="323"/>
        </w:trPr>
        <w:tc>
          <w:tcPr>
            <w:tcW w:w="1557" w:type="dxa"/>
            <w:shd w:val="clear" w:color="auto" w:fill="auto"/>
          </w:tcPr>
          <w:p w14:paraId="470B9057" w14:textId="77777777" w:rsidR="00B000AA" w:rsidRPr="0040357B" w:rsidRDefault="00B000AA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236" w:type="dxa"/>
          </w:tcPr>
          <w:p w14:paraId="21AD437B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0F02926A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70B79FFB" w14:textId="27444E7E" w:rsidR="00B000AA" w:rsidRPr="005A29FF" w:rsidRDefault="008C4B64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</w:p>
        </w:tc>
      </w:tr>
      <w:tr w:rsidR="00654A50" w:rsidRPr="0040357B" w14:paraId="5AEC1698" w14:textId="77777777" w:rsidTr="008C4B64">
        <w:trPr>
          <w:trHeight w:val="322"/>
        </w:trPr>
        <w:tc>
          <w:tcPr>
            <w:tcW w:w="1557" w:type="dxa"/>
            <w:shd w:val="clear" w:color="auto" w:fill="auto"/>
          </w:tcPr>
          <w:p w14:paraId="302235E2" w14:textId="77777777" w:rsidR="00B000AA" w:rsidRPr="0040357B" w:rsidRDefault="00B000AA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236" w:type="dxa"/>
          </w:tcPr>
          <w:p w14:paraId="2B79FB44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01A92338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50B8C1B5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54A50" w:rsidRPr="0040357B" w14:paraId="53F5372E" w14:textId="77777777" w:rsidTr="008C4B64">
        <w:tc>
          <w:tcPr>
            <w:tcW w:w="1557" w:type="dxa"/>
            <w:shd w:val="clear" w:color="auto" w:fill="auto"/>
          </w:tcPr>
          <w:p w14:paraId="2E2BA25B" w14:textId="77777777" w:rsidR="00B000AA" w:rsidRPr="0040357B" w:rsidRDefault="00B000AA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236" w:type="dxa"/>
          </w:tcPr>
          <w:p w14:paraId="5B004E6E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35CDB5D7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2FC5D7D1" w14:textId="77777777" w:rsidR="00B000AA" w:rsidRPr="005A29FF" w:rsidRDefault="00B000AA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54A50" w:rsidRPr="0040357B" w14:paraId="433FD822" w14:textId="77777777" w:rsidTr="008C4B64">
        <w:tc>
          <w:tcPr>
            <w:tcW w:w="1557" w:type="dxa"/>
            <w:shd w:val="clear" w:color="auto" w:fill="auto"/>
          </w:tcPr>
          <w:p w14:paraId="0152B9C7" w14:textId="77777777" w:rsidR="00B000AA" w:rsidRPr="0040357B" w:rsidRDefault="00B000AA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36" w:type="dxa"/>
          </w:tcPr>
          <w:p w14:paraId="5DADC781" w14:textId="77777777" w:rsidR="00B000AA" w:rsidRPr="00332FCB" w:rsidRDefault="00B000AA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6ECB9340" w14:textId="77777777" w:rsidR="00B000AA" w:rsidRPr="00332FCB" w:rsidRDefault="00B000AA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12DCFF6E" w14:textId="77777777" w:rsidR="00B000AA" w:rsidRPr="005A29FF" w:rsidRDefault="00B000AA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Coğraf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tarihsel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ekonomi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</w:t>
            </w:r>
            <w:r>
              <w:rPr>
                <w:i/>
                <w:color w:val="262626"/>
                <w:sz w:val="20"/>
                <w:szCs w:val="20"/>
              </w:rPr>
              <w:t>tür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lik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s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zakdoğ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ıtalarındak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ülkeleri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türlerin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nasıl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eydan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getirdiğ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nlama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bu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654A50" w:rsidRPr="0040357B" w14:paraId="77EA5BE0" w14:textId="77777777" w:rsidTr="008C4B64">
        <w:trPr>
          <w:trHeight w:val="70"/>
        </w:trPr>
        <w:tc>
          <w:tcPr>
            <w:tcW w:w="1557" w:type="dxa"/>
            <w:shd w:val="clear" w:color="auto" w:fill="auto"/>
          </w:tcPr>
          <w:p w14:paraId="03535A89" w14:textId="77777777" w:rsidR="00B000AA" w:rsidRPr="0040357B" w:rsidRDefault="00B000AA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36" w:type="dxa"/>
          </w:tcPr>
          <w:p w14:paraId="2FC4E681" w14:textId="77777777" w:rsidR="00B000AA" w:rsidRPr="00332FCB" w:rsidRDefault="00B000AA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2FCBA734" w14:textId="77777777" w:rsidR="00B000AA" w:rsidRPr="00332FCB" w:rsidRDefault="00B000AA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32DA332F" w14:textId="77777777" w:rsidR="00B000AA" w:rsidRPr="005A29FF" w:rsidRDefault="00B000AA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vrup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sy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ıtalarınd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coğrafy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tarih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farkl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türleri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etkisiyl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oluĢa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zelliklerin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ğret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654A50" w:rsidRPr="0040357B" w14:paraId="7034AB01" w14:textId="77777777" w:rsidTr="008C4B64">
        <w:tc>
          <w:tcPr>
            <w:tcW w:w="1557" w:type="dxa"/>
            <w:vMerge w:val="restart"/>
            <w:shd w:val="clear" w:color="auto" w:fill="auto"/>
          </w:tcPr>
          <w:p w14:paraId="74D39D5A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gridSpan w:val="6"/>
            <w:shd w:val="clear" w:color="auto" w:fill="auto"/>
          </w:tcPr>
          <w:p w14:paraId="754884FF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2013" w:type="dxa"/>
            <w:gridSpan w:val="5"/>
          </w:tcPr>
          <w:p w14:paraId="7A231BDA" w14:textId="77777777" w:rsidR="00B000AA" w:rsidRPr="00332FCB" w:rsidRDefault="00B000AA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203" w:type="dxa"/>
            <w:gridSpan w:val="3"/>
          </w:tcPr>
          <w:p w14:paraId="2FF065B8" w14:textId="77777777" w:rsidR="00B000AA" w:rsidRPr="00332FCB" w:rsidRDefault="00B000AA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347B107F" w14:textId="77777777" w:rsidR="00B000AA" w:rsidRPr="00E67FDF" w:rsidRDefault="00B000AA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>Avrupa kıtasının mutfak kültürlerini, beslenme, y</w:t>
            </w:r>
            <w:r>
              <w:rPr>
                <w:sz w:val="20"/>
                <w:szCs w:val="20"/>
                <w:lang w:val="tr-TR"/>
              </w:rPr>
              <w:t>iyecek hazırlama ve tüketim alış</w:t>
            </w:r>
            <w:r w:rsidRPr="00332FCB">
              <w:rPr>
                <w:sz w:val="20"/>
                <w:szCs w:val="20"/>
                <w:lang w:val="tr-TR"/>
              </w:rPr>
              <w:t>kanlıklarını öğreni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654A50" w:rsidRPr="0040357B" w14:paraId="708C92A9" w14:textId="77777777" w:rsidTr="008C4B64">
        <w:tc>
          <w:tcPr>
            <w:tcW w:w="1557" w:type="dxa"/>
            <w:vMerge/>
            <w:shd w:val="clear" w:color="auto" w:fill="auto"/>
          </w:tcPr>
          <w:p w14:paraId="2F914185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728B6467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2013" w:type="dxa"/>
            <w:gridSpan w:val="5"/>
          </w:tcPr>
          <w:p w14:paraId="6897C27F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203" w:type="dxa"/>
            <w:gridSpan w:val="3"/>
          </w:tcPr>
          <w:p w14:paraId="210D5E60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18EA535B" w14:textId="77777777" w:rsidR="00B000AA" w:rsidRPr="00B649C2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>Asya kıtasının mutfak kültürlerini, beslenme, y</w:t>
            </w:r>
            <w:r>
              <w:rPr>
                <w:sz w:val="20"/>
                <w:szCs w:val="20"/>
                <w:lang w:val="tr-TR"/>
              </w:rPr>
              <w:t>iyecek hazırlama ve tüketim alış</w:t>
            </w:r>
            <w:r w:rsidRPr="00332FCB">
              <w:rPr>
                <w:sz w:val="20"/>
                <w:szCs w:val="20"/>
                <w:lang w:val="tr-TR"/>
              </w:rPr>
              <w:t>kanlıklarını öğreni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654A50" w:rsidRPr="0040357B" w14:paraId="4893462E" w14:textId="77777777" w:rsidTr="008C4B64">
        <w:tc>
          <w:tcPr>
            <w:tcW w:w="1557" w:type="dxa"/>
            <w:vMerge/>
            <w:shd w:val="clear" w:color="auto" w:fill="auto"/>
          </w:tcPr>
          <w:p w14:paraId="5BE35DF8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3C98E79C" w14:textId="77777777" w:rsidR="00B000AA" w:rsidRPr="0040357B" w:rsidRDefault="002A694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2013" w:type="dxa"/>
            <w:gridSpan w:val="5"/>
          </w:tcPr>
          <w:p w14:paraId="50FA1075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203" w:type="dxa"/>
            <w:gridSpan w:val="3"/>
          </w:tcPr>
          <w:p w14:paraId="2456289B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18607C75" w14:textId="77777777" w:rsidR="00B000AA" w:rsidRPr="00B649C2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>Amerika kıtasının (ABD- Güney, Orta Amerika, Meksika) mutfak kültürlerini, beslenme, y</w:t>
            </w:r>
            <w:r>
              <w:rPr>
                <w:sz w:val="20"/>
                <w:szCs w:val="20"/>
                <w:lang w:val="tr-TR"/>
              </w:rPr>
              <w:t>iyecek hazırlama ve tüketim alış</w:t>
            </w:r>
            <w:r w:rsidRPr="00332FCB">
              <w:rPr>
                <w:sz w:val="20"/>
                <w:szCs w:val="20"/>
                <w:lang w:val="tr-TR"/>
              </w:rPr>
              <w:t>kanlıklarını öğreni</w:t>
            </w:r>
            <w:r>
              <w:rPr>
                <w:sz w:val="20"/>
                <w:szCs w:val="20"/>
                <w:lang w:val="tr-TR"/>
              </w:rPr>
              <w:t>r.</w:t>
            </w:r>
          </w:p>
        </w:tc>
      </w:tr>
      <w:tr w:rsidR="00654A50" w:rsidRPr="0040357B" w14:paraId="4C25FC0D" w14:textId="77777777" w:rsidTr="008C4B64">
        <w:tc>
          <w:tcPr>
            <w:tcW w:w="1557" w:type="dxa"/>
            <w:vMerge/>
            <w:shd w:val="clear" w:color="auto" w:fill="auto"/>
          </w:tcPr>
          <w:p w14:paraId="54F83CF5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52477292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2013" w:type="dxa"/>
            <w:gridSpan w:val="5"/>
          </w:tcPr>
          <w:p w14:paraId="1A0336A4" w14:textId="77777777" w:rsidR="00B000AA" w:rsidRPr="00332FCB" w:rsidRDefault="00B000AA" w:rsidP="00332FCB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3" w:type="dxa"/>
            <w:gridSpan w:val="3"/>
          </w:tcPr>
          <w:p w14:paraId="0853DEC3" w14:textId="77777777" w:rsidR="00B000AA" w:rsidRPr="00332FCB" w:rsidRDefault="00B000AA" w:rsidP="00332FCB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1495A6A0" w14:textId="77777777" w:rsidR="00B000AA" w:rsidRPr="00332FCB" w:rsidRDefault="00B000AA" w:rsidP="00332FCB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vrup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frik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sy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mutfakların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zgü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yiyecek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hazırlam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tekniklerini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ğrenir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654A50" w:rsidRPr="0040357B" w14:paraId="26010F25" w14:textId="77777777" w:rsidTr="008C4B64">
        <w:tc>
          <w:tcPr>
            <w:tcW w:w="1557" w:type="dxa"/>
            <w:vMerge/>
            <w:shd w:val="clear" w:color="auto" w:fill="auto"/>
          </w:tcPr>
          <w:p w14:paraId="684353D7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79F44621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2013" w:type="dxa"/>
            <w:gridSpan w:val="5"/>
          </w:tcPr>
          <w:p w14:paraId="2B3356D3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3" w:type="dxa"/>
            <w:gridSpan w:val="3"/>
          </w:tcPr>
          <w:p w14:paraId="6B96B9C9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10624BC2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Güney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kuzey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ort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mutfakların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zgü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yiyecek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hazırlam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tekniklerini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ğreni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654A50" w:rsidRPr="0040357B" w14:paraId="1BBCD915" w14:textId="77777777" w:rsidTr="008C4B64">
        <w:tc>
          <w:tcPr>
            <w:tcW w:w="1557" w:type="dxa"/>
            <w:vMerge/>
            <w:shd w:val="clear" w:color="auto" w:fill="auto"/>
          </w:tcPr>
          <w:p w14:paraId="11AEC4BA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78BDD594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2013" w:type="dxa"/>
            <w:gridSpan w:val="5"/>
          </w:tcPr>
          <w:p w14:paraId="25B78FF2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03" w:type="dxa"/>
            <w:gridSpan w:val="3"/>
          </w:tcPr>
          <w:p w14:paraId="0E19F016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141C462D" w14:textId="77777777" w:rsidR="00B000AA" w:rsidRPr="00332FCB" w:rsidRDefault="00B000AA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332FCB">
              <w:rPr>
                <w:color w:val="000000" w:themeColor="text1"/>
                <w:sz w:val="20"/>
                <w:szCs w:val="20"/>
                <w:lang w:val="tr-TR"/>
              </w:rPr>
              <w:t>Avrupa, Afrika ve Asya mutfaklarına özgü mönüler oluşturur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</w:tr>
      <w:tr w:rsidR="00654A50" w:rsidRPr="0040357B" w14:paraId="7E73C5F2" w14:textId="77777777" w:rsidTr="008C4B64">
        <w:tc>
          <w:tcPr>
            <w:tcW w:w="1557" w:type="dxa"/>
            <w:vMerge/>
            <w:shd w:val="clear" w:color="auto" w:fill="auto"/>
          </w:tcPr>
          <w:p w14:paraId="36E0BEF7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670AD661" w14:textId="77777777" w:rsidR="00B000AA" w:rsidRPr="0040357B" w:rsidRDefault="00B000A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13" w:type="dxa"/>
            <w:gridSpan w:val="5"/>
          </w:tcPr>
          <w:p w14:paraId="25CF4079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203" w:type="dxa"/>
            <w:gridSpan w:val="3"/>
          </w:tcPr>
          <w:p w14:paraId="1AE937C1" w14:textId="77777777" w:rsidR="00B000AA" w:rsidRPr="00332FCB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5430" w:type="dxa"/>
            <w:gridSpan w:val="20"/>
            <w:shd w:val="clear" w:color="auto" w:fill="auto"/>
          </w:tcPr>
          <w:p w14:paraId="000C99C5" w14:textId="77777777" w:rsidR="00B000AA" w:rsidRPr="00B649C2" w:rsidRDefault="00B000A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>Am</w:t>
            </w:r>
            <w:r>
              <w:rPr>
                <w:sz w:val="20"/>
                <w:szCs w:val="20"/>
                <w:lang w:val="tr-TR"/>
              </w:rPr>
              <w:t xml:space="preserve">erika, </w:t>
            </w:r>
            <w:proofErr w:type="gramStart"/>
            <w:r>
              <w:rPr>
                <w:sz w:val="20"/>
                <w:szCs w:val="20"/>
                <w:lang w:val="tr-TR"/>
              </w:rPr>
              <w:t>Avustur</w:t>
            </w:r>
            <w:r w:rsidR="002A6949">
              <w:rPr>
                <w:sz w:val="20"/>
                <w:szCs w:val="20"/>
                <w:lang w:val="tr-TR"/>
              </w:rPr>
              <w:t>alya</w:t>
            </w:r>
            <w:r>
              <w:rPr>
                <w:sz w:val="20"/>
                <w:szCs w:val="20"/>
                <w:lang w:val="tr-TR"/>
              </w:rPr>
              <w:t xml:space="preserve">  kıtalarına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özgü mönüler oluş</w:t>
            </w:r>
            <w:r w:rsidRPr="00332FCB">
              <w:rPr>
                <w:sz w:val="20"/>
                <w:szCs w:val="20"/>
                <w:lang w:val="tr-TR"/>
              </w:rPr>
              <w:t>turu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654A50" w:rsidRPr="0040357B" w14:paraId="3A6732B6" w14:textId="77777777" w:rsidTr="008C4B64">
        <w:tc>
          <w:tcPr>
            <w:tcW w:w="1953" w:type="dxa"/>
            <w:gridSpan w:val="3"/>
            <w:shd w:val="clear" w:color="auto" w:fill="BFBFBF"/>
          </w:tcPr>
          <w:p w14:paraId="3A7DDBA3" w14:textId="77777777" w:rsidR="00B000AA" w:rsidRPr="00B751A8" w:rsidRDefault="00B000AA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BFBFBF"/>
          </w:tcPr>
          <w:p w14:paraId="095FD41C" w14:textId="77777777" w:rsidR="00B000AA" w:rsidRPr="00B751A8" w:rsidRDefault="00B000AA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22" w:type="dxa"/>
            <w:gridSpan w:val="30"/>
            <w:shd w:val="clear" w:color="auto" w:fill="BFBFBF"/>
          </w:tcPr>
          <w:p w14:paraId="3C58EC1F" w14:textId="77777777" w:rsidR="00B000AA" w:rsidRPr="00B751A8" w:rsidRDefault="00B000AA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654A50" w:rsidRPr="0040357B" w14:paraId="118A7B37" w14:textId="77777777" w:rsidTr="008C4B64">
        <w:tc>
          <w:tcPr>
            <w:tcW w:w="1557" w:type="dxa"/>
            <w:vMerge w:val="restart"/>
            <w:shd w:val="clear" w:color="auto" w:fill="auto"/>
          </w:tcPr>
          <w:p w14:paraId="2411349B" w14:textId="77777777" w:rsidR="00B000AA" w:rsidRDefault="00B000AA" w:rsidP="00B000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31BD289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1008" w:type="dxa"/>
            <w:gridSpan w:val="6"/>
            <w:shd w:val="clear" w:color="auto" w:fill="auto"/>
          </w:tcPr>
          <w:p w14:paraId="1D689C67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80" w:type="dxa"/>
            <w:gridSpan w:val="11"/>
            <w:shd w:val="clear" w:color="auto" w:fill="auto"/>
          </w:tcPr>
          <w:p w14:paraId="5144CB99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17" w:type="dxa"/>
            <w:gridSpan w:val="4"/>
            <w:shd w:val="clear" w:color="auto" w:fill="auto"/>
          </w:tcPr>
          <w:p w14:paraId="57437E8D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55" w:type="dxa"/>
            <w:gridSpan w:val="3"/>
            <w:shd w:val="clear" w:color="auto" w:fill="auto"/>
          </w:tcPr>
          <w:p w14:paraId="535ADC7C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5" w:type="dxa"/>
            <w:gridSpan w:val="2"/>
          </w:tcPr>
          <w:p w14:paraId="5FC96526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7" w:type="dxa"/>
            <w:gridSpan w:val="4"/>
            <w:shd w:val="clear" w:color="auto" w:fill="auto"/>
          </w:tcPr>
          <w:p w14:paraId="4C3A566B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15" w:type="dxa"/>
            <w:gridSpan w:val="2"/>
            <w:shd w:val="clear" w:color="auto" w:fill="auto"/>
          </w:tcPr>
          <w:p w14:paraId="75122B1F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425" w:type="dxa"/>
          </w:tcPr>
          <w:p w14:paraId="550D45D0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1222" w:type="dxa"/>
            <w:shd w:val="clear" w:color="auto" w:fill="auto"/>
          </w:tcPr>
          <w:p w14:paraId="793C18A5" w14:textId="77777777" w:rsidR="00B000AA" w:rsidRPr="0040357B" w:rsidRDefault="00B000AA" w:rsidP="00B000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654A50" w:rsidRPr="0040357B" w14:paraId="1218D37C" w14:textId="77777777" w:rsidTr="008C4B64">
        <w:trPr>
          <w:trHeight w:val="414"/>
        </w:trPr>
        <w:tc>
          <w:tcPr>
            <w:tcW w:w="1557" w:type="dxa"/>
            <w:vMerge/>
            <w:shd w:val="clear" w:color="auto" w:fill="auto"/>
          </w:tcPr>
          <w:p w14:paraId="08A59778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53B089B2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369F46DC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7" w:type="dxa"/>
            <w:gridSpan w:val="4"/>
            <w:shd w:val="clear" w:color="auto" w:fill="auto"/>
          </w:tcPr>
          <w:p w14:paraId="176E2D8E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  <w:gridSpan w:val="3"/>
            <w:shd w:val="clear" w:color="auto" w:fill="auto"/>
          </w:tcPr>
          <w:p w14:paraId="78D66CEF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</w:tcPr>
          <w:p w14:paraId="551E108C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7" w:type="dxa"/>
            <w:gridSpan w:val="4"/>
            <w:shd w:val="clear" w:color="auto" w:fill="auto"/>
          </w:tcPr>
          <w:p w14:paraId="7D6DB148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shd w:val="clear" w:color="auto" w:fill="auto"/>
          </w:tcPr>
          <w:p w14:paraId="743722F8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425" w:type="dxa"/>
          </w:tcPr>
          <w:p w14:paraId="02458234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22" w:type="dxa"/>
            <w:shd w:val="clear" w:color="auto" w:fill="auto"/>
          </w:tcPr>
          <w:p w14:paraId="3FA0ACFA" w14:textId="77777777" w:rsidR="002A6949" w:rsidRPr="00CC1BCA" w:rsidRDefault="002A6949" w:rsidP="002A694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654A50" w:rsidRPr="0040357B" w14:paraId="104EC789" w14:textId="77777777" w:rsidTr="008C4B64">
        <w:tc>
          <w:tcPr>
            <w:tcW w:w="1557" w:type="dxa"/>
            <w:vMerge/>
            <w:shd w:val="clear" w:color="auto" w:fill="auto"/>
          </w:tcPr>
          <w:p w14:paraId="5D75EC4D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0FF71EEA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1669C1CA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723C207F" w14:textId="77777777" w:rsidR="002A6949" w:rsidRPr="00CC1BCA" w:rsidRDefault="002A6949" w:rsidP="002A6949">
            <w:pPr>
              <w:spacing w:before="20" w:after="2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07B7983C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vAlign w:val="center"/>
          </w:tcPr>
          <w:p w14:paraId="2957DF16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2B1605B1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06E521B5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425" w:type="dxa"/>
            <w:vAlign w:val="center"/>
          </w:tcPr>
          <w:p w14:paraId="1F4ADE65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64280AA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654A50" w:rsidRPr="0040357B" w14:paraId="7666AF40" w14:textId="77777777" w:rsidTr="008C4B64">
        <w:tc>
          <w:tcPr>
            <w:tcW w:w="1557" w:type="dxa"/>
            <w:vMerge/>
            <w:shd w:val="clear" w:color="auto" w:fill="auto"/>
          </w:tcPr>
          <w:p w14:paraId="39499B13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57CF0C9B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3D2374F2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44A2B34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7C6821B5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vAlign w:val="center"/>
          </w:tcPr>
          <w:p w14:paraId="41E22952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C57FF57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76EB6A32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425" w:type="dxa"/>
            <w:vAlign w:val="center"/>
          </w:tcPr>
          <w:p w14:paraId="4055E5D8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3A5F55AD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654A50" w:rsidRPr="0040357B" w14:paraId="4FEE414F" w14:textId="77777777" w:rsidTr="008C4B64">
        <w:tc>
          <w:tcPr>
            <w:tcW w:w="1557" w:type="dxa"/>
            <w:vMerge/>
            <w:shd w:val="clear" w:color="auto" w:fill="auto"/>
          </w:tcPr>
          <w:p w14:paraId="5C5E2F8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2452ED18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1C5E8664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7156678B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1ACF28B3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18590F68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2BB0BAFC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360223D9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425" w:type="dxa"/>
            <w:vAlign w:val="center"/>
          </w:tcPr>
          <w:p w14:paraId="0B260E8E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4E092571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654A50" w:rsidRPr="0040357B" w14:paraId="5D9A6F1B" w14:textId="77777777" w:rsidTr="008C4B64">
        <w:tc>
          <w:tcPr>
            <w:tcW w:w="1557" w:type="dxa"/>
            <w:vMerge/>
            <w:shd w:val="clear" w:color="auto" w:fill="auto"/>
          </w:tcPr>
          <w:p w14:paraId="024C44B3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42F44811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307D8121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9CFAE5F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0F61551F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vAlign w:val="center"/>
          </w:tcPr>
          <w:p w14:paraId="240B3B3D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DEC56BE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4EC8B115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14:paraId="043E485A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46A5060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654A50" w:rsidRPr="0040357B" w14:paraId="0E591BE3" w14:textId="77777777" w:rsidTr="008C4B64">
        <w:tc>
          <w:tcPr>
            <w:tcW w:w="1557" w:type="dxa"/>
            <w:vMerge/>
            <w:shd w:val="clear" w:color="auto" w:fill="auto"/>
          </w:tcPr>
          <w:p w14:paraId="08A53EC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4666BF5F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6EC8803E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CECB779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404754A1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5" w:type="dxa"/>
            <w:gridSpan w:val="2"/>
            <w:vAlign w:val="center"/>
          </w:tcPr>
          <w:p w14:paraId="0B867CC2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 xml:space="preserve">X </w:t>
            </w: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416CD0E7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06971120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dxa"/>
          </w:tcPr>
          <w:p w14:paraId="6C78BEFB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F439286" w14:textId="77777777" w:rsidR="002A6949" w:rsidRPr="00CC1BCA" w:rsidRDefault="002A6949" w:rsidP="002A694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654A50" w:rsidRPr="0040357B" w14:paraId="6B544835" w14:textId="77777777" w:rsidTr="008C4B64">
        <w:tc>
          <w:tcPr>
            <w:tcW w:w="1557" w:type="dxa"/>
            <w:vMerge w:val="restart"/>
            <w:shd w:val="clear" w:color="auto" w:fill="auto"/>
          </w:tcPr>
          <w:p w14:paraId="0B8F9B06" w14:textId="77777777" w:rsidR="002A6949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1F3AFA91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gridSpan w:val="6"/>
            <w:shd w:val="clear" w:color="auto" w:fill="auto"/>
          </w:tcPr>
          <w:p w14:paraId="34AB47C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9EE1CA6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2ECDE758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C30E90C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6B692F2C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3D43A591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67338BCF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3F875FC3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47719454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6DC0AF0D" w14:textId="77777777" w:rsidTr="008C4B64">
        <w:tc>
          <w:tcPr>
            <w:tcW w:w="1557" w:type="dxa"/>
            <w:vMerge/>
            <w:shd w:val="clear" w:color="auto" w:fill="auto"/>
          </w:tcPr>
          <w:p w14:paraId="1B631676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4361746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0CBC3EFC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2CC904AB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36C4D3A9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37F8D56F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6020D166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660E1A3B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46114404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F6B2D97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7D39BA68" w14:textId="77777777" w:rsidTr="008C4B64">
        <w:tc>
          <w:tcPr>
            <w:tcW w:w="1557" w:type="dxa"/>
            <w:vMerge/>
            <w:shd w:val="clear" w:color="auto" w:fill="auto"/>
          </w:tcPr>
          <w:p w14:paraId="14088494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25D2E92D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7481ACC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438C779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61492BBF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4F202078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E8A6C85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3F71E463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0F537B0A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0A3F6A4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2AA24F25" w14:textId="77777777" w:rsidTr="008C4B64">
        <w:tc>
          <w:tcPr>
            <w:tcW w:w="1557" w:type="dxa"/>
            <w:vMerge/>
            <w:shd w:val="clear" w:color="auto" w:fill="auto"/>
          </w:tcPr>
          <w:p w14:paraId="2AB116E7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66C85DC7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FC28E89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5E2DF2E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7B98D780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31904A01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0773CFA0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00F0D6A4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3266F6D2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33179455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6F697449" w14:textId="77777777" w:rsidTr="008C4B64">
        <w:tc>
          <w:tcPr>
            <w:tcW w:w="1557" w:type="dxa"/>
            <w:vMerge/>
            <w:shd w:val="clear" w:color="auto" w:fill="auto"/>
          </w:tcPr>
          <w:p w14:paraId="2FC2FA7F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6610B73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A5259DE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344E6C5F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3FA0405E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01D23769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78A461C7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5547F6B2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44CFEEB2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804E8F2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1F44A1BE" w14:textId="77777777" w:rsidTr="008C4B64">
        <w:tc>
          <w:tcPr>
            <w:tcW w:w="1557" w:type="dxa"/>
            <w:vMerge/>
            <w:shd w:val="clear" w:color="auto" w:fill="auto"/>
          </w:tcPr>
          <w:p w14:paraId="3B9F15C5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61130D24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32EC1178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2566F7F2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7A42C019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6DD08055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72D82374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68D50C9A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50516CB3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EC3F96D" w14:textId="77777777" w:rsidR="002A6949" w:rsidRPr="0040357B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080ECA05" w14:textId="77777777" w:rsidTr="008C4B64">
        <w:tc>
          <w:tcPr>
            <w:tcW w:w="1557" w:type="dxa"/>
            <w:vMerge w:val="restart"/>
            <w:shd w:val="clear" w:color="auto" w:fill="auto"/>
          </w:tcPr>
          <w:p w14:paraId="26FDB304" w14:textId="77777777" w:rsidR="002A6949" w:rsidRDefault="002A6949" w:rsidP="002A694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6DC974BF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08" w:type="dxa"/>
            <w:gridSpan w:val="6"/>
            <w:shd w:val="clear" w:color="auto" w:fill="auto"/>
          </w:tcPr>
          <w:p w14:paraId="6490AA7C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1CE954DB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</w:tcPr>
          <w:p w14:paraId="3E690810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</w:tcPr>
          <w:p w14:paraId="5E67119F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</w:tcPr>
          <w:p w14:paraId="331BE95D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</w:tcPr>
          <w:p w14:paraId="50D45E24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</w:tcPr>
          <w:p w14:paraId="7E2C5E3F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</w:tcPr>
          <w:p w14:paraId="0728888F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</w:tcPr>
          <w:p w14:paraId="390B7831" w14:textId="77777777" w:rsidR="002A6949" w:rsidRPr="004B7E9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54A50" w:rsidRPr="0040357B" w14:paraId="3256BAA4" w14:textId="77777777" w:rsidTr="008C4B64">
        <w:tc>
          <w:tcPr>
            <w:tcW w:w="1557" w:type="dxa"/>
            <w:vMerge/>
            <w:shd w:val="clear" w:color="auto" w:fill="auto"/>
          </w:tcPr>
          <w:p w14:paraId="3A68C99B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610B0417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7EA8DCD0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</w:tcPr>
          <w:p w14:paraId="2F2C1E6F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</w:tcPr>
          <w:p w14:paraId="4A98605D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</w:tcPr>
          <w:p w14:paraId="52B5BA08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</w:tcPr>
          <w:p w14:paraId="20AEB47A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</w:tcPr>
          <w:p w14:paraId="694E718D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425" w:type="dxa"/>
          </w:tcPr>
          <w:p w14:paraId="01672823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</w:tcPr>
          <w:p w14:paraId="6D7B6821" w14:textId="77777777" w:rsidR="002A6949" w:rsidRPr="005A00D8" w:rsidRDefault="002A6949" w:rsidP="002A6949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654A50" w:rsidRPr="0040357B" w14:paraId="2F8F7B29" w14:textId="77777777" w:rsidTr="008C4B64">
        <w:tc>
          <w:tcPr>
            <w:tcW w:w="1557" w:type="dxa"/>
            <w:vMerge/>
            <w:shd w:val="clear" w:color="auto" w:fill="auto"/>
          </w:tcPr>
          <w:p w14:paraId="44430650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5A55F1A5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E2424D4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3BA5A358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5C784800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0D6F0A76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77F0F7E7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72634B1B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</w:tcPr>
          <w:p w14:paraId="6645441E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0A530FBD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</w:tr>
      <w:tr w:rsidR="00654A50" w:rsidRPr="0040357B" w14:paraId="055711FB" w14:textId="77777777" w:rsidTr="008C4B64">
        <w:tc>
          <w:tcPr>
            <w:tcW w:w="1557" w:type="dxa"/>
            <w:vMerge/>
            <w:shd w:val="clear" w:color="auto" w:fill="auto"/>
          </w:tcPr>
          <w:p w14:paraId="2E74A1E5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4B73AB67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2F8366C2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F0A003C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1DB7DCE2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31A190D6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1E3E2734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5172B7FA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</w:tcPr>
          <w:p w14:paraId="3908D39A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2AA965C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</w:tr>
      <w:tr w:rsidR="00654A50" w:rsidRPr="0040357B" w14:paraId="34D9841C" w14:textId="77777777" w:rsidTr="008C4B64">
        <w:tc>
          <w:tcPr>
            <w:tcW w:w="1557" w:type="dxa"/>
            <w:vMerge/>
            <w:shd w:val="clear" w:color="auto" w:fill="auto"/>
          </w:tcPr>
          <w:p w14:paraId="78597364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1AACBFC9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7046509E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48FABFE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6C60D03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16EDE87C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3FFC9FF5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59915BB6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</w:tcPr>
          <w:p w14:paraId="38782990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4DF47FC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</w:tr>
      <w:tr w:rsidR="00654A50" w:rsidRPr="0040357B" w14:paraId="1565730F" w14:textId="77777777" w:rsidTr="008C4B64">
        <w:tc>
          <w:tcPr>
            <w:tcW w:w="1557" w:type="dxa"/>
            <w:vMerge/>
            <w:shd w:val="clear" w:color="auto" w:fill="auto"/>
          </w:tcPr>
          <w:p w14:paraId="17ADFFDD" w14:textId="77777777" w:rsidR="002A6949" w:rsidRPr="0040357B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8" w:type="dxa"/>
            <w:gridSpan w:val="6"/>
            <w:shd w:val="clear" w:color="auto" w:fill="auto"/>
          </w:tcPr>
          <w:p w14:paraId="093D8506" w14:textId="77777777" w:rsidR="002A6949" w:rsidRDefault="002A6949" w:rsidP="002A694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780" w:type="dxa"/>
            <w:gridSpan w:val="11"/>
            <w:shd w:val="clear" w:color="auto" w:fill="auto"/>
          </w:tcPr>
          <w:p w14:paraId="1824F273" w14:textId="77777777" w:rsidR="002A6949" w:rsidRPr="00B649C2" w:rsidRDefault="002A6949" w:rsidP="002A694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5C75F340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3401D769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45B1A5F8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7" w:type="dxa"/>
            <w:gridSpan w:val="4"/>
            <w:shd w:val="clear" w:color="auto" w:fill="auto"/>
            <w:vAlign w:val="center"/>
          </w:tcPr>
          <w:p w14:paraId="4B38F83B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shd w:val="clear" w:color="auto" w:fill="auto"/>
            <w:vAlign w:val="center"/>
          </w:tcPr>
          <w:p w14:paraId="6397C0CE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</w:tcPr>
          <w:p w14:paraId="4FCC82B7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3BF8530" w14:textId="77777777" w:rsidR="002A6949" w:rsidRPr="00B649C2" w:rsidRDefault="002A6949" w:rsidP="002A6949">
            <w:pPr>
              <w:jc w:val="center"/>
              <w:rPr>
                <w:sz w:val="20"/>
                <w:szCs w:val="20"/>
              </w:rPr>
            </w:pPr>
          </w:p>
        </w:tc>
      </w:tr>
      <w:tr w:rsidR="00654A50" w:rsidRPr="0040357B" w14:paraId="16E705C9" w14:textId="77777777" w:rsidTr="008C4B64">
        <w:trPr>
          <w:trHeight w:val="346"/>
        </w:trPr>
        <w:tc>
          <w:tcPr>
            <w:tcW w:w="1953" w:type="dxa"/>
            <w:gridSpan w:val="3"/>
            <w:shd w:val="clear" w:color="auto" w:fill="BFBFBF"/>
          </w:tcPr>
          <w:p w14:paraId="6FFBBA39" w14:textId="77777777" w:rsidR="002A6949" w:rsidRDefault="002A6949" w:rsidP="002A694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BFBFBF"/>
          </w:tcPr>
          <w:p w14:paraId="27240A41" w14:textId="77777777" w:rsidR="002A6949" w:rsidRDefault="002A6949" w:rsidP="002A694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22" w:type="dxa"/>
            <w:gridSpan w:val="30"/>
            <w:shd w:val="clear" w:color="auto" w:fill="BFBFBF"/>
          </w:tcPr>
          <w:p w14:paraId="2CAA28AB" w14:textId="77777777" w:rsidR="002A6949" w:rsidRPr="00B751A8" w:rsidRDefault="002A6949" w:rsidP="002A694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3130F5" w:rsidRPr="0040357B" w14:paraId="4914B3F4" w14:textId="77777777" w:rsidTr="008C4B64">
        <w:trPr>
          <w:trHeight w:val="249"/>
        </w:trPr>
        <w:tc>
          <w:tcPr>
            <w:tcW w:w="1557" w:type="dxa"/>
            <w:vMerge w:val="restart"/>
            <w:shd w:val="clear" w:color="auto" w:fill="auto"/>
          </w:tcPr>
          <w:p w14:paraId="37D5A572" w14:textId="77777777" w:rsidR="003130F5" w:rsidRPr="000334C7" w:rsidRDefault="003130F5" w:rsidP="003130F5">
            <w:pPr>
              <w:rPr>
                <w:rFonts w:eastAsia="Calibri"/>
                <w:bCs/>
                <w:lang w:val="tr-TR"/>
              </w:rPr>
            </w:pPr>
            <w:r w:rsidRPr="000334C7">
              <w:rPr>
                <w:rFonts w:eastAsia="Calibri"/>
                <w:bCs/>
                <w:lang w:val="tr-TR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</w:p>
        </w:tc>
        <w:tc>
          <w:tcPr>
            <w:tcW w:w="792" w:type="dxa"/>
            <w:gridSpan w:val="5"/>
            <w:shd w:val="clear" w:color="auto" w:fill="auto"/>
          </w:tcPr>
          <w:p w14:paraId="1A38CD73" w14:textId="77777777" w:rsidR="003130F5" w:rsidRPr="0040357B" w:rsidRDefault="003130F5" w:rsidP="003130F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02E6FC0" w14:textId="77777777" w:rsidR="003130F5" w:rsidRPr="0040357B" w:rsidRDefault="003130F5" w:rsidP="003130F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fta</w:t>
            </w:r>
            <w:proofErr w:type="spellEnd"/>
          </w:p>
        </w:tc>
        <w:tc>
          <w:tcPr>
            <w:tcW w:w="2254" w:type="dxa"/>
            <w:gridSpan w:val="5"/>
            <w:shd w:val="clear" w:color="auto" w:fill="auto"/>
          </w:tcPr>
          <w:p w14:paraId="6081CA5A" w14:textId="77777777" w:rsidR="003130F5" w:rsidRPr="0040357B" w:rsidRDefault="003130F5" w:rsidP="003130F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618" w:type="dxa"/>
            <w:gridSpan w:val="2"/>
            <w:shd w:val="clear" w:color="auto" w:fill="auto"/>
          </w:tcPr>
          <w:p w14:paraId="6E3CC1F9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" w:type="dxa"/>
            <w:gridSpan w:val="6"/>
            <w:shd w:val="clear" w:color="auto" w:fill="auto"/>
          </w:tcPr>
          <w:p w14:paraId="2BEA6126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55" w:type="dxa"/>
            <w:gridSpan w:val="3"/>
            <w:shd w:val="clear" w:color="auto" w:fill="auto"/>
          </w:tcPr>
          <w:p w14:paraId="599DB3AA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59" w:type="dxa"/>
            <w:gridSpan w:val="3"/>
            <w:shd w:val="clear" w:color="auto" w:fill="auto"/>
          </w:tcPr>
          <w:p w14:paraId="120257D4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8" w:type="dxa"/>
            <w:gridSpan w:val="4"/>
          </w:tcPr>
          <w:p w14:paraId="7EF01609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65" w:type="dxa"/>
            <w:gridSpan w:val="2"/>
          </w:tcPr>
          <w:p w14:paraId="5B8A560C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1222" w:type="dxa"/>
            <w:shd w:val="clear" w:color="auto" w:fill="auto"/>
          </w:tcPr>
          <w:p w14:paraId="6513F116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3130F5" w:rsidRPr="0040357B" w14:paraId="7CDACB84" w14:textId="77777777" w:rsidTr="008C4B64">
        <w:trPr>
          <w:trHeight w:val="249"/>
        </w:trPr>
        <w:tc>
          <w:tcPr>
            <w:tcW w:w="1557" w:type="dxa"/>
            <w:vMerge/>
            <w:shd w:val="clear" w:color="auto" w:fill="auto"/>
          </w:tcPr>
          <w:p w14:paraId="3A48851D" w14:textId="77777777" w:rsidR="003130F5" w:rsidRPr="00F25E28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0B276B7A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0252D4CE" w14:textId="77777777" w:rsidR="003130F5" w:rsidRPr="005A29FF" w:rsidRDefault="003130F5" w:rsidP="003130F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3EBAA021" w14:textId="77777777" w:rsidR="003130F5" w:rsidRDefault="003130F5" w:rsidP="003130F5">
            <w:pPr>
              <w:rPr>
                <w:b/>
                <w:i/>
                <w:color w:val="000000"/>
              </w:rPr>
            </w:pPr>
            <w:proofErr w:type="spellStart"/>
            <w:r w:rsidRPr="00654A50">
              <w:rPr>
                <w:b/>
                <w:i/>
                <w:color w:val="000000"/>
              </w:rPr>
              <w:t>Dünya</w:t>
            </w:r>
            <w:proofErr w:type="spellEnd"/>
            <w:r w:rsidRPr="00654A50">
              <w:rPr>
                <w:b/>
                <w:i/>
                <w:color w:val="000000"/>
              </w:rPr>
              <w:t xml:space="preserve"> </w:t>
            </w:r>
            <w:proofErr w:type="spellStart"/>
            <w:r w:rsidRPr="00654A50">
              <w:rPr>
                <w:b/>
                <w:i/>
                <w:color w:val="000000"/>
              </w:rPr>
              <w:t>Mutfaklaına</w:t>
            </w:r>
            <w:proofErr w:type="spellEnd"/>
            <w:r w:rsidRPr="00654A50">
              <w:rPr>
                <w:b/>
                <w:i/>
                <w:color w:val="000000"/>
              </w:rPr>
              <w:t xml:space="preserve"> </w:t>
            </w:r>
            <w:proofErr w:type="spellStart"/>
            <w:r w:rsidRPr="00654A50">
              <w:rPr>
                <w:b/>
                <w:i/>
                <w:color w:val="000000"/>
              </w:rPr>
              <w:t>Giriş</w:t>
            </w:r>
            <w:proofErr w:type="spellEnd"/>
            <w:r w:rsidRPr="00654A50">
              <w:rPr>
                <w:b/>
                <w:i/>
                <w:color w:val="000000"/>
              </w:rPr>
              <w:t xml:space="preserve">; </w:t>
            </w:r>
            <w:proofErr w:type="spellStart"/>
            <w:r w:rsidRPr="00654A50">
              <w:rPr>
                <w:b/>
                <w:i/>
                <w:color w:val="000000"/>
              </w:rPr>
              <w:t>Ders</w:t>
            </w:r>
            <w:proofErr w:type="spellEnd"/>
            <w:r w:rsidRPr="00654A50">
              <w:rPr>
                <w:b/>
                <w:i/>
                <w:color w:val="000000"/>
              </w:rPr>
              <w:t xml:space="preserve"> </w:t>
            </w:r>
            <w:proofErr w:type="spellStart"/>
            <w:r w:rsidRPr="00654A50">
              <w:rPr>
                <w:b/>
                <w:i/>
                <w:color w:val="000000"/>
              </w:rPr>
              <w:t>ter</w:t>
            </w:r>
            <w:r>
              <w:rPr>
                <w:b/>
                <w:i/>
                <w:color w:val="000000"/>
              </w:rPr>
              <w:t>minolojişine</w:t>
            </w:r>
            <w:proofErr w:type="spellEnd"/>
            <w:r>
              <w:rPr>
                <w:b/>
                <w:i/>
                <w:color w:val="000000"/>
              </w:rPr>
              <w:t xml:space="preserve"> </w:t>
            </w:r>
            <w:proofErr w:type="spellStart"/>
            <w:r>
              <w:rPr>
                <w:b/>
                <w:i/>
                <w:color w:val="000000"/>
              </w:rPr>
              <w:t>dair</w:t>
            </w:r>
            <w:proofErr w:type="spellEnd"/>
            <w:r>
              <w:rPr>
                <w:b/>
                <w:i/>
                <w:color w:val="000000"/>
              </w:rPr>
              <w:t xml:space="preserve"> </w:t>
            </w:r>
            <w:proofErr w:type="spellStart"/>
            <w:r>
              <w:rPr>
                <w:b/>
                <w:i/>
                <w:color w:val="000000"/>
              </w:rPr>
              <w:t>bilgilendirme</w:t>
            </w:r>
            <w:proofErr w:type="spellEnd"/>
          </w:p>
          <w:p w14:paraId="189DDBCC" w14:textId="77777777" w:rsidR="003130F5" w:rsidRPr="00654A50" w:rsidRDefault="003130F5" w:rsidP="003130F5">
            <w:pPr>
              <w:rPr>
                <w:rFonts w:eastAsia="Calibri"/>
                <w:lang w:val="tr-TR"/>
              </w:rPr>
            </w:pPr>
            <w:proofErr w:type="spellStart"/>
            <w:r>
              <w:rPr>
                <w:b/>
                <w:i/>
                <w:color w:val="000000"/>
              </w:rPr>
              <w:t>Araştırma</w:t>
            </w:r>
            <w:proofErr w:type="spellEnd"/>
            <w:r>
              <w:rPr>
                <w:b/>
                <w:i/>
                <w:color w:val="000000"/>
              </w:rPr>
              <w:t xml:space="preserve"> </w:t>
            </w:r>
            <w:proofErr w:type="spellStart"/>
            <w:r>
              <w:rPr>
                <w:b/>
                <w:i/>
                <w:color w:val="000000"/>
              </w:rPr>
              <w:t>konularının</w:t>
            </w:r>
            <w:proofErr w:type="spellEnd"/>
            <w:r>
              <w:rPr>
                <w:b/>
                <w:i/>
                <w:color w:val="000000"/>
              </w:rPr>
              <w:t xml:space="preserve"> </w:t>
            </w:r>
            <w:proofErr w:type="spellStart"/>
            <w:r>
              <w:rPr>
                <w:b/>
                <w:i/>
                <w:color w:val="000000"/>
              </w:rPr>
              <w:t>belirlenmesi</w:t>
            </w:r>
            <w:proofErr w:type="spellEnd"/>
          </w:p>
        </w:tc>
        <w:tc>
          <w:tcPr>
            <w:tcW w:w="618" w:type="dxa"/>
            <w:gridSpan w:val="2"/>
            <w:shd w:val="clear" w:color="auto" w:fill="auto"/>
          </w:tcPr>
          <w:p w14:paraId="7B05E85D" w14:textId="77777777" w:rsidR="003130F5" w:rsidRPr="00C237BE" w:rsidRDefault="003130F5" w:rsidP="003130F5">
            <w:pPr>
              <w:spacing w:before="20" w:after="20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 D1</w:t>
            </w:r>
          </w:p>
        </w:tc>
        <w:tc>
          <w:tcPr>
            <w:tcW w:w="785" w:type="dxa"/>
            <w:gridSpan w:val="6"/>
            <w:shd w:val="clear" w:color="auto" w:fill="auto"/>
          </w:tcPr>
          <w:p w14:paraId="2CB02E06" w14:textId="77777777" w:rsidR="003130F5" w:rsidRPr="00C237BE" w:rsidRDefault="003130F5" w:rsidP="003130F5">
            <w:pPr>
              <w:spacing w:before="20" w:after="20"/>
              <w:rPr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</w:tcPr>
          <w:p w14:paraId="7DE267EE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9" w:type="dxa"/>
            <w:gridSpan w:val="3"/>
            <w:shd w:val="clear" w:color="auto" w:fill="auto"/>
          </w:tcPr>
          <w:p w14:paraId="71BA07CC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</w:rPr>
              <w:t>D4</w:t>
            </w:r>
          </w:p>
        </w:tc>
        <w:tc>
          <w:tcPr>
            <w:tcW w:w="648" w:type="dxa"/>
            <w:gridSpan w:val="4"/>
          </w:tcPr>
          <w:p w14:paraId="08CA2482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65" w:type="dxa"/>
            <w:gridSpan w:val="2"/>
          </w:tcPr>
          <w:p w14:paraId="4DE74B65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</w:tcPr>
          <w:p w14:paraId="3D443610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3130F5" w:rsidRPr="0040357B" w14:paraId="68CC90D7" w14:textId="77777777" w:rsidTr="008C4B64">
        <w:trPr>
          <w:trHeight w:val="249"/>
        </w:trPr>
        <w:tc>
          <w:tcPr>
            <w:tcW w:w="1557" w:type="dxa"/>
            <w:vMerge/>
            <w:shd w:val="clear" w:color="auto" w:fill="auto"/>
          </w:tcPr>
          <w:p w14:paraId="70BE80A2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5759C674" w14:textId="77777777" w:rsidR="003130F5" w:rsidRPr="0040357B" w:rsidRDefault="003130F5" w:rsidP="003130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2A1F36DE" w14:textId="77777777" w:rsidR="003130F5" w:rsidRPr="005A29FF" w:rsidRDefault="003130F5" w:rsidP="003130F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0A88BD9D" w14:textId="77777777" w:rsidR="00C47BA9" w:rsidRPr="00C47BA9" w:rsidRDefault="00C47BA9" w:rsidP="00C47BA9">
            <w:pPr>
              <w:rPr>
                <w:i/>
                <w:szCs w:val="18"/>
                <w:lang w:eastAsia="ar-SA"/>
              </w:rPr>
            </w:pPr>
            <w:r w:rsidRPr="00C47BA9">
              <w:rPr>
                <w:i/>
                <w:szCs w:val="18"/>
                <w:lang w:eastAsia="ar-SA"/>
              </w:rPr>
              <w:t xml:space="preserve">Greece - </w:t>
            </w:r>
            <w:proofErr w:type="spellStart"/>
            <w:r w:rsidRPr="00C47BA9">
              <w:rPr>
                <w:i/>
                <w:szCs w:val="18"/>
                <w:lang w:eastAsia="ar-SA"/>
              </w:rPr>
              <w:t>Yunanistan</w:t>
            </w:r>
            <w:proofErr w:type="spellEnd"/>
          </w:p>
          <w:p w14:paraId="3ADEF725" w14:textId="77777777" w:rsidR="003130F5" w:rsidRPr="003130F5" w:rsidRDefault="00C47BA9" w:rsidP="00C47BA9">
            <w:pPr>
              <w:rPr>
                <w:rFonts w:eastAsia="Calibri"/>
                <w:i/>
                <w:lang w:val="tr-TR"/>
              </w:rPr>
            </w:pPr>
            <w:r>
              <w:rPr>
                <w:i/>
                <w:sz w:val="20"/>
                <w:szCs w:val="20"/>
                <w:lang w:val="tr-TR"/>
              </w:rPr>
              <w:t>Mutfak Kültürü</w:t>
            </w:r>
          </w:p>
        </w:tc>
        <w:tc>
          <w:tcPr>
            <w:tcW w:w="618" w:type="dxa"/>
            <w:gridSpan w:val="2"/>
            <w:shd w:val="clear" w:color="auto" w:fill="auto"/>
          </w:tcPr>
          <w:p w14:paraId="16BC0862" w14:textId="77777777" w:rsidR="003130F5" w:rsidRPr="00C237BE" w:rsidRDefault="003130F5" w:rsidP="003130F5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 D1</w:t>
            </w:r>
          </w:p>
        </w:tc>
        <w:tc>
          <w:tcPr>
            <w:tcW w:w="785" w:type="dxa"/>
            <w:gridSpan w:val="6"/>
            <w:shd w:val="clear" w:color="auto" w:fill="auto"/>
          </w:tcPr>
          <w:p w14:paraId="469A4515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  <w:gridSpan w:val="3"/>
            <w:shd w:val="clear" w:color="auto" w:fill="auto"/>
          </w:tcPr>
          <w:p w14:paraId="27591A49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9" w:type="dxa"/>
            <w:gridSpan w:val="3"/>
            <w:shd w:val="clear" w:color="auto" w:fill="auto"/>
          </w:tcPr>
          <w:p w14:paraId="20522C53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48" w:type="dxa"/>
            <w:gridSpan w:val="4"/>
          </w:tcPr>
          <w:p w14:paraId="0B7B42C6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65" w:type="dxa"/>
            <w:gridSpan w:val="2"/>
          </w:tcPr>
          <w:p w14:paraId="12BD5882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22" w:type="dxa"/>
            <w:shd w:val="clear" w:color="auto" w:fill="auto"/>
          </w:tcPr>
          <w:p w14:paraId="04F93E02" w14:textId="77777777" w:rsidR="003130F5" w:rsidRPr="00C237BE" w:rsidRDefault="003130F5" w:rsidP="003130F5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C47BA9" w:rsidRPr="0040357B" w14:paraId="1932D648" w14:textId="77777777" w:rsidTr="008C4B64">
        <w:tc>
          <w:tcPr>
            <w:tcW w:w="1557" w:type="dxa"/>
            <w:vMerge/>
            <w:shd w:val="clear" w:color="auto" w:fill="auto"/>
          </w:tcPr>
          <w:p w14:paraId="0ADD7834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6D590C2C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0C34F769" w14:textId="77777777" w:rsidR="00C47BA9" w:rsidRPr="005A29FF" w:rsidRDefault="00C47BA9" w:rsidP="00C47BA9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670441B2" w14:textId="77777777" w:rsidR="00C47BA9" w:rsidRPr="005E68F4" w:rsidRDefault="00C47BA9" w:rsidP="00C47BA9">
            <w:pPr>
              <w:rPr>
                <w:rFonts w:eastAsia="Calibri"/>
                <w:i/>
                <w:sz w:val="20"/>
                <w:szCs w:val="20"/>
                <w:lang w:val="tr-TR"/>
              </w:rPr>
            </w:pPr>
            <w:r w:rsidRPr="005E68F4">
              <w:rPr>
                <w:rFonts w:eastAsia="Calibri"/>
                <w:i/>
                <w:sz w:val="20"/>
                <w:szCs w:val="20"/>
                <w:lang w:val="tr-TR"/>
              </w:rPr>
              <w:t>İspanyol Mutfak Kültürü;</w:t>
            </w:r>
          </w:p>
          <w:p w14:paraId="29593F9A" w14:textId="77777777" w:rsidR="00C47BA9" w:rsidRPr="005E68F4" w:rsidRDefault="00C47BA9" w:rsidP="00C47BA9">
            <w:pPr>
              <w:rPr>
                <w:i/>
                <w:sz w:val="20"/>
                <w:szCs w:val="20"/>
              </w:rPr>
            </w:pPr>
            <w:proofErr w:type="spellStart"/>
            <w:r w:rsidRPr="005E68F4">
              <w:rPr>
                <w:b/>
                <w:i/>
                <w:sz w:val="20"/>
                <w:szCs w:val="20"/>
              </w:rPr>
              <w:t>Catalanya’dan</w:t>
            </w:r>
            <w:proofErr w:type="spellEnd"/>
            <w:r w:rsidRPr="005E68F4">
              <w:rPr>
                <w:b/>
                <w:i/>
                <w:sz w:val="20"/>
                <w:szCs w:val="20"/>
              </w:rPr>
              <w:t xml:space="preserve"> Tapas </w:t>
            </w:r>
            <w:proofErr w:type="spellStart"/>
            <w:r w:rsidRPr="005E68F4">
              <w:rPr>
                <w:b/>
                <w:i/>
                <w:sz w:val="20"/>
                <w:szCs w:val="20"/>
              </w:rPr>
              <w:t>Örnekleri</w:t>
            </w:r>
            <w:proofErr w:type="spellEnd"/>
            <w:r w:rsidRPr="005E68F4">
              <w:rPr>
                <w:b/>
                <w:i/>
                <w:sz w:val="20"/>
                <w:szCs w:val="20"/>
              </w:rPr>
              <w:t xml:space="preserve"> </w:t>
            </w:r>
          </w:p>
          <w:p w14:paraId="5FE9CD09" w14:textId="77777777" w:rsidR="00C47BA9" w:rsidRPr="005E68F4" w:rsidRDefault="00C47BA9" w:rsidP="00C47BA9">
            <w:pPr>
              <w:rPr>
                <w:i/>
                <w:sz w:val="20"/>
                <w:szCs w:val="20"/>
              </w:rPr>
            </w:pPr>
            <w:r w:rsidRPr="005E68F4">
              <w:rPr>
                <w:b/>
                <w:i/>
                <w:sz w:val="20"/>
                <w:szCs w:val="20"/>
                <w:lang w:eastAsia="ar-SA"/>
              </w:rPr>
              <w:t xml:space="preserve">Gazpacho </w:t>
            </w:r>
            <w:proofErr w:type="spellStart"/>
            <w:r w:rsidRPr="005E68F4">
              <w:rPr>
                <w:b/>
                <w:i/>
                <w:sz w:val="20"/>
                <w:szCs w:val="20"/>
                <w:lang w:eastAsia="ar-SA"/>
              </w:rPr>
              <w:t>Andalouse</w:t>
            </w:r>
            <w:proofErr w:type="spellEnd"/>
          </w:p>
          <w:p w14:paraId="276BC729" w14:textId="77777777" w:rsidR="00C47BA9" w:rsidRPr="005E68F4" w:rsidRDefault="00C47BA9" w:rsidP="00C47BA9">
            <w:pPr>
              <w:rPr>
                <w:i/>
                <w:sz w:val="20"/>
                <w:szCs w:val="20"/>
              </w:rPr>
            </w:pPr>
            <w:r w:rsidRPr="005E68F4">
              <w:rPr>
                <w:b/>
                <w:i/>
                <w:sz w:val="20"/>
                <w:szCs w:val="20"/>
                <w:lang w:eastAsia="ar-SA"/>
              </w:rPr>
              <w:t>Paella Valencia</w:t>
            </w:r>
          </w:p>
          <w:p w14:paraId="6CC43128" w14:textId="77777777" w:rsidR="00C47BA9" w:rsidRPr="005E68F4" w:rsidRDefault="00C47BA9" w:rsidP="00C47BA9">
            <w:pPr>
              <w:rPr>
                <w:rFonts w:eastAsia="Calibri"/>
                <w:i/>
                <w:sz w:val="20"/>
                <w:szCs w:val="20"/>
                <w:lang w:val="tr-TR"/>
              </w:rPr>
            </w:pPr>
            <w:r w:rsidRPr="005E68F4">
              <w:rPr>
                <w:b/>
                <w:i/>
                <w:sz w:val="20"/>
                <w:szCs w:val="20"/>
                <w:lang w:eastAsia="ar-SA"/>
              </w:rPr>
              <w:t>Churros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3D9EAD63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>D1</w:t>
            </w: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0B6E9180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BD08982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7A3807EE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48" w:type="dxa"/>
            <w:gridSpan w:val="4"/>
          </w:tcPr>
          <w:p w14:paraId="52952F25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403E77AE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378234DD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47BA9" w:rsidRPr="0040357B" w14:paraId="71055CC8" w14:textId="77777777" w:rsidTr="008C4B64">
        <w:tc>
          <w:tcPr>
            <w:tcW w:w="1557" w:type="dxa"/>
            <w:vMerge/>
            <w:shd w:val="clear" w:color="auto" w:fill="auto"/>
          </w:tcPr>
          <w:p w14:paraId="4E535362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6DB2BE86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7D441868" w14:textId="77777777" w:rsidR="00C47BA9" w:rsidRPr="00B649C2" w:rsidRDefault="00C47BA9" w:rsidP="00C47BA9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38694631" w14:textId="77777777" w:rsidR="00C47BA9" w:rsidRPr="005E68F4" w:rsidRDefault="00C47BA9" w:rsidP="00C47BA9">
            <w:pPr>
              <w:rPr>
                <w:i/>
                <w:color w:val="000000"/>
                <w:sz w:val="20"/>
                <w:szCs w:val="20"/>
              </w:rPr>
            </w:pPr>
            <w:proofErr w:type="spellStart"/>
            <w:r w:rsidRPr="005E68F4">
              <w:rPr>
                <w:i/>
                <w:color w:val="000000"/>
                <w:sz w:val="20"/>
                <w:szCs w:val="20"/>
              </w:rPr>
              <w:t>Fransız</w:t>
            </w:r>
            <w:proofErr w:type="spellEnd"/>
            <w:r w:rsidRPr="005E68F4">
              <w:rPr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68F4">
              <w:rPr>
                <w:i/>
                <w:color w:val="000000"/>
                <w:sz w:val="20"/>
                <w:szCs w:val="20"/>
              </w:rPr>
              <w:t>Mutfak</w:t>
            </w:r>
            <w:proofErr w:type="spellEnd"/>
            <w:r w:rsidRPr="005E68F4">
              <w:rPr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68F4">
              <w:rPr>
                <w:i/>
                <w:color w:val="000000"/>
                <w:sz w:val="20"/>
                <w:szCs w:val="20"/>
              </w:rPr>
              <w:t>Kültürü</w:t>
            </w:r>
            <w:proofErr w:type="spellEnd"/>
            <w:r w:rsidRPr="005E68F4">
              <w:rPr>
                <w:i/>
                <w:color w:val="000000"/>
                <w:sz w:val="20"/>
                <w:szCs w:val="20"/>
              </w:rPr>
              <w:t>;</w:t>
            </w:r>
          </w:p>
          <w:p w14:paraId="39B69BBF" w14:textId="77777777" w:rsidR="00C47BA9" w:rsidRPr="005E68F4" w:rsidRDefault="00C47BA9" w:rsidP="00C47BA9">
            <w:pPr>
              <w:rPr>
                <w:rFonts w:eastAsia="Calibri"/>
                <w:b/>
                <w:bCs/>
                <w:sz w:val="20"/>
                <w:szCs w:val="20"/>
                <w:lang w:val="tr-TR"/>
              </w:rPr>
            </w:pP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Navarin</w:t>
            </w:r>
            <w:proofErr w:type="spell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d’Agneau</w:t>
            </w:r>
            <w:proofErr w:type="spell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/ Pommes Purée Brown Glazed </w:t>
            </w: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Arpacık</w:t>
            </w:r>
            <w:proofErr w:type="spell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Soğanları</w:t>
            </w:r>
            <w:proofErr w:type="spellEnd"/>
          </w:p>
          <w:p w14:paraId="2D81AEFA" w14:textId="77777777" w:rsidR="00C47BA9" w:rsidRPr="005E68F4" w:rsidRDefault="00C47BA9" w:rsidP="00C47BA9">
            <w:pPr>
              <w:rPr>
                <w:rFonts w:eastAsia="Calibri"/>
                <w:b/>
                <w:bCs/>
                <w:sz w:val="20"/>
                <w:szCs w:val="20"/>
                <w:lang w:val="tr-TR"/>
              </w:rPr>
            </w:pP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Carré</w:t>
            </w:r>
            <w:proofErr w:type="spell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’</w:t>
            </w: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Agneu</w:t>
            </w:r>
            <w:proofErr w:type="spell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, Garlic &amp; Rosemary Jus, </w:t>
            </w:r>
            <w:proofErr w:type="gramStart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Pommes  </w:t>
            </w:r>
            <w:proofErr w:type="spellStart"/>
            <w:r w:rsidRPr="005E68F4">
              <w:rPr>
                <w:b/>
                <w:i/>
                <w:color w:val="000000"/>
                <w:sz w:val="20"/>
                <w:szCs w:val="20"/>
              </w:rPr>
              <w:t>risienne</w:t>
            </w:r>
            <w:proofErr w:type="spellEnd"/>
            <w:proofErr w:type="gramEnd"/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- </w:t>
            </w:r>
            <w:proofErr w:type="spellStart"/>
            <w:r w:rsidRPr="005E68F4">
              <w:rPr>
                <w:b/>
                <w:i/>
                <w:sz w:val="20"/>
                <w:szCs w:val="20"/>
              </w:rPr>
              <w:t>Ratatoille</w:t>
            </w:r>
            <w:proofErr w:type="spellEnd"/>
            <w:r w:rsidRPr="005E68F4">
              <w:rPr>
                <w:b/>
                <w:i/>
                <w:sz w:val="20"/>
                <w:szCs w:val="20"/>
              </w:rPr>
              <w:t xml:space="preserve"> Provençale)</w:t>
            </w:r>
          </w:p>
          <w:p w14:paraId="63227653" w14:textId="77777777" w:rsidR="00C47BA9" w:rsidRPr="005E68F4" w:rsidRDefault="00C47BA9" w:rsidP="00C47BA9">
            <w:pPr>
              <w:rPr>
                <w:rFonts w:eastAsia="Calibri"/>
                <w:b/>
                <w:bCs/>
                <w:sz w:val="20"/>
                <w:szCs w:val="20"/>
                <w:lang w:val="tr-TR"/>
              </w:rPr>
            </w:pPr>
            <w:r w:rsidRPr="005E68F4">
              <w:rPr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3C222F43" w14:textId="77777777" w:rsidR="00C47BA9" w:rsidRPr="00C237BE" w:rsidRDefault="00C47BA9" w:rsidP="00C47BA9">
            <w:pPr>
              <w:tabs>
                <w:tab w:val="left" w:pos="4395"/>
              </w:tabs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D1</w:t>
            </w: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067BE068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595C98B2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505AD73B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 D8</w:t>
            </w:r>
          </w:p>
        </w:tc>
        <w:tc>
          <w:tcPr>
            <w:tcW w:w="648" w:type="dxa"/>
            <w:gridSpan w:val="4"/>
          </w:tcPr>
          <w:p w14:paraId="47FFC1DC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39BCDD14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D7A1F09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47BA9" w:rsidRPr="0040357B" w14:paraId="592A8D56" w14:textId="77777777" w:rsidTr="008C4B64">
        <w:tc>
          <w:tcPr>
            <w:tcW w:w="1557" w:type="dxa"/>
            <w:vMerge/>
            <w:shd w:val="clear" w:color="auto" w:fill="auto"/>
          </w:tcPr>
          <w:p w14:paraId="75C54D8E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2D3D25D1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DE085B0" w14:textId="77777777" w:rsidR="00C47BA9" w:rsidRPr="00B649C2" w:rsidRDefault="00C47BA9" w:rsidP="00C47BA9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497584B5" w14:textId="77777777" w:rsidR="00C47BA9" w:rsidRPr="005E68F4" w:rsidRDefault="00C47BA9" w:rsidP="00C47BA9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Kuzey ve Orta Fransa Mutfağı;</w:t>
            </w:r>
          </w:p>
          <w:p w14:paraId="3C70F071" w14:textId="77777777" w:rsidR="00C47BA9" w:rsidRPr="005E68F4" w:rsidRDefault="00C47BA9" w:rsidP="00C47BA9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b/>
                <w:i/>
                <w:color w:val="000000"/>
                <w:sz w:val="20"/>
                <w:szCs w:val="20"/>
              </w:rPr>
              <w:lastRenderedPageBreak/>
              <w:t>Coq au Vin A La Bourgogne</w:t>
            </w:r>
            <w:r w:rsidR="005E68F4">
              <w:rPr>
                <w:b/>
                <w:i/>
                <w:color w:val="000000"/>
                <w:sz w:val="20"/>
                <w:szCs w:val="20"/>
              </w:rPr>
              <w:t xml:space="preserve"> - </w:t>
            </w:r>
            <w:r w:rsidRPr="005E68F4">
              <w:rPr>
                <w:b/>
                <w:i/>
                <w:color w:val="000000"/>
                <w:sz w:val="20"/>
                <w:szCs w:val="20"/>
              </w:rPr>
              <w:t>Filet de Boeuf Wellington – Pommes Chateau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53C4ECFA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lastRenderedPageBreak/>
              <w:t>D1</w:t>
            </w: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44C40910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8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F9C8746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22FE67D1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48" w:type="dxa"/>
            <w:gridSpan w:val="4"/>
          </w:tcPr>
          <w:p w14:paraId="14E1792C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28F241F6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0D93DF3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47BA9" w:rsidRPr="0040357B" w14:paraId="00EDB37F" w14:textId="77777777" w:rsidTr="008C4B64">
        <w:tc>
          <w:tcPr>
            <w:tcW w:w="1557" w:type="dxa"/>
            <w:vMerge/>
            <w:shd w:val="clear" w:color="auto" w:fill="auto"/>
          </w:tcPr>
          <w:p w14:paraId="507CF209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645E1C48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096FEE45" w14:textId="77777777" w:rsidR="00C47BA9" w:rsidRPr="00B649C2" w:rsidRDefault="00C47BA9" w:rsidP="00C47BA9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26148710" w14:textId="77777777" w:rsidR="00C47BA9" w:rsidRPr="005E68F4" w:rsidRDefault="00C47BA9" w:rsidP="00C47BA9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Orta Asya ve Göçebe Mutfak Kültürleri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7C8E3AEA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7777157F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E8097F5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16525E5C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648" w:type="dxa"/>
            <w:gridSpan w:val="4"/>
          </w:tcPr>
          <w:p w14:paraId="70FAA66B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5ACF3D26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B69B265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</w:t>
            </w:r>
          </w:p>
        </w:tc>
      </w:tr>
      <w:tr w:rsidR="00C47BA9" w:rsidRPr="0040357B" w14:paraId="3232F983" w14:textId="77777777" w:rsidTr="008C4B64">
        <w:tc>
          <w:tcPr>
            <w:tcW w:w="1557" w:type="dxa"/>
            <w:vMerge/>
            <w:shd w:val="clear" w:color="auto" w:fill="auto"/>
          </w:tcPr>
          <w:p w14:paraId="3A0BCAB5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716C44BD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6195FACC" w14:textId="77777777" w:rsidR="00C47BA9" w:rsidRPr="00B649C2" w:rsidRDefault="00C47BA9" w:rsidP="00C47BA9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51C352ED" w14:textId="77777777" w:rsidR="00C47BA9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Kuzey ve Orta İtalya Mutfak Kültürü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4D5140BD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412D690D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 D8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06240220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2E723668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48" w:type="dxa"/>
            <w:gridSpan w:val="4"/>
          </w:tcPr>
          <w:p w14:paraId="6E9DF0C5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3C2AB039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4CB761E2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47BA9" w:rsidRPr="0040357B" w14:paraId="445243AD" w14:textId="77777777" w:rsidTr="008C4B64">
        <w:tc>
          <w:tcPr>
            <w:tcW w:w="1557" w:type="dxa"/>
            <w:vMerge/>
            <w:shd w:val="clear" w:color="auto" w:fill="auto"/>
          </w:tcPr>
          <w:p w14:paraId="689AEB55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A43066E" w14:textId="77777777" w:rsidR="00C47BA9" w:rsidRPr="0040357B" w:rsidRDefault="00C47BA9" w:rsidP="00C47BA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85A68AE" w14:textId="77777777" w:rsidR="00C47BA9" w:rsidRPr="00B649C2" w:rsidRDefault="00C47BA9" w:rsidP="00C47BA9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5F6E8FF5" w14:textId="77777777" w:rsidR="00C47BA9" w:rsidRPr="005E68F4" w:rsidRDefault="005E68F4" w:rsidP="00C47BA9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>
              <w:rPr>
                <w:i/>
                <w:sz w:val="20"/>
                <w:szCs w:val="20"/>
                <w:lang w:val="tr-TR"/>
              </w:rPr>
              <w:t>ARA SINAV / MIDTERM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2F95A56A" w14:textId="77777777" w:rsidR="00C47BA9" w:rsidRPr="00C237BE" w:rsidRDefault="005E68F4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1AF78D35" w14:textId="77777777" w:rsidR="00C47BA9" w:rsidRPr="00C237BE" w:rsidRDefault="005E68F4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25F0D87D" w14:textId="77777777" w:rsidR="00C47BA9" w:rsidRPr="00C237BE" w:rsidRDefault="005E68F4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23ADE9A9" w14:textId="77777777" w:rsidR="00C47BA9" w:rsidRPr="00C237BE" w:rsidRDefault="005E68F4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648" w:type="dxa"/>
            <w:gridSpan w:val="4"/>
          </w:tcPr>
          <w:p w14:paraId="61E9BF5A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5F5EBA0F" w14:textId="77777777" w:rsidR="00C47BA9" w:rsidRPr="00C237BE" w:rsidRDefault="00C47BA9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014AD89" w14:textId="77777777" w:rsidR="00C47BA9" w:rsidRPr="00C237BE" w:rsidRDefault="005E68F4" w:rsidP="00C47BA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</w:tr>
      <w:tr w:rsidR="005E68F4" w:rsidRPr="0040357B" w14:paraId="3BA30FB7" w14:textId="77777777" w:rsidTr="008C4B64">
        <w:tc>
          <w:tcPr>
            <w:tcW w:w="1557" w:type="dxa"/>
            <w:vMerge/>
            <w:shd w:val="clear" w:color="auto" w:fill="auto"/>
          </w:tcPr>
          <w:p w14:paraId="22FB14B3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555CA22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738292F" w14:textId="77777777" w:rsidR="005E68F4" w:rsidRPr="00B649C2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6090B7B4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Japon Mutfak Kültürü</w:t>
            </w:r>
            <w:r w:rsidRPr="005E68F4">
              <w:rPr>
                <w:i/>
                <w:sz w:val="20"/>
                <w:szCs w:val="20"/>
                <w:lang w:val="tr-TR"/>
              </w:rPr>
              <w:br/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2AE4671C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1754542C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192DDBE7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0F59DE13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48" w:type="dxa"/>
            <w:gridSpan w:val="4"/>
          </w:tcPr>
          <w:p w14:paraId="05A93860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47E47A90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33ECF4A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E68F4" w:rsidRPr="0040357B" w14:paraId="6E6B2E1B" w14:textId="77777777" w:rsidTr="008C4B64">
        <w:trPr>
          <w:trHeight w:val="512"/>
        </w:trPr>
        <w:tc>
          <w:tcPr>
            <w:tcW w:w="1557" w:type="dxa"/>
            <w:vMerge/>
            <w:shd w:val="clear" w:color="auto" w:fill="auto"/>
          </w:tcPr>
          <w:p w14:paraId="799EC468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5AE1BD52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2128D03A" w14:textId="77777777" w:rsidR="005E68F4" w:rsidRPr="00B649C2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35C907F4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Rusya Mutfak Uygulamaları: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7C42EF08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2ED90C7B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57C086DA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10022D91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648" w:type="dxa"/>
            <w:gridSpan w:val="4"/>
          </w:tcPr>
          <w:p w14:paraId="3E9ADB62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55DF11EC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9BF63F9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E68F4" w:rsidRPr="0040357B" w14:paraId="3047F90B" w14:textId="77777777" w:rsidTr="008C4B64">
        <w:tc>
          <w:tcPr>
            <w:tcW w:w="1557" w:type="dxa"/>
            <w:vMerge/>
            <w:shd w:val="clear" w:color="auto" w:fill="auto"/>
          </w:tcPr>
          <w:p w14:paraId="20D4BC2B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C4388ED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65E8B4A0" w14:textId="77777777" w:rsidR="005E68F4" w:rsidRPr="00B649C2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2B6657BC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Güney Amerika Mutfağı, Mutfak U</w:t>
            </w:r>
            <w:r>
              <w:rPr>
                <w:i/>
                <w:sz w:val="20"/>
                <w:szCs w:val="20"/>
                <w:lang w:val="tr-TR"/>
              </w:rPr>
              <w:t xml:space="preserve">ygulamaları: </w:t>
            </w:r>
            <w:r w:rsidRPr="005E68F4">
              <w:rPr>
                <w:i/>
                <w:sz w:val="20"/>
                <w:szCs w:val="20"/>
                <w:lang w:val="tr-TR"/>
              </w:rPr>
              <w:t>Arjantin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10409992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19503A74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35DF2166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4C1114CE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648" w:type="dxa"/>
            <w:gridSpan w:val="4"/>
          </w:tcPr>
          <w:p w14:paraId="4657F901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37F870DB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10E6510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E68F4" w:rsidRPr="0040357B" w14:paraId="6FA8911F" w14:textId="77777777" w:rsidTr="008C4B64">
        <w:tc>
          <w:tcPr>
            <w:tcW w:w="1557" w:type="dxa"/>
            <w:vMerge/>
            <w:shd w:val="clear" w:color="auto" w:fill="auto"/>
          </w:tcPr>
          <w:p w14:paraId="5429F9DB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69631EBF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A9F7D93" w14:textId="77777777" w:rsidR="005E68F4" w:rsidRPr="00B649C2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73A1315D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 xml:space="preserve">Meksika  Mutfak </w:t>
            </w:r>
            <w:proofErr w:type="gramStart"/>
            <w:r w:rsidRPr="005E68F4">
              <w:rPr>
                <w:i/>
                <w:sz w:val="20"/>
                <w:szCs w:val="20"/>
                <w:lang w:val="tr-TR"/>
              </w:rPr>
              <w:t>Uygulamaları :</w:t>
            </w:r>
            <w:proofErr w:type="gramEnd"/>
            <w:r w:rsidRPr="005E68F4">
              <w:rPr>
                <w:i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09EFA923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4A384A01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6C7BDB3B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66966296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648" w:type="dxa"/>
            <w:gridSpan w:val="4"/>
          </w:tcPr>
          <w:p w14:paraId="325113F2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6B7703A0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4FD313B9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E68F4" w:rsidRPr="0040357B" w14:paraId="67B4113F" w14:textId="77777777" w:rsidTr="008C4B64">
        <w:tc>
          <w:tcPr>
            <w:tcW w:w="1557" w:type="dxa"/>
            <w:vMerge/>
            <w:shd w:val="clear" w:color="auto" w:fill="auto"/>
          </w:tcPr>
          <w:p w14:paraId="30D44833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5AE2A2C5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438B3C07" w14:textId="77777777" w:rsidR="005E68F4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4F8AB7ED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 xml:space="preserve">Doğu Amerika  Mutfak </w:t>
            </w:r>
            <w:proofErr w:type="gramStart"/>
            <w:r w:rsidRPr="005E68F4">
              <w:rPr>
                <w:i/>
                <w:sz w:val="20"/>
                <w:szCs w:val="20"/>
                <w:lang w:val="tr-TR"/>
              </w:rPr>
              <w:t xml:space="preserve">Uygulamaları : </w:t>
            </w:r>
            <w:proofErr w:type="spellStart"/>
            <w:r w:rsidRPr="005E68F4">
              <w:rPr>
                <w:i/>
                <w:sz w:val="20"/>
                <w:szCs w:val="20"/>
                <w:lang w:val="tr-TR"/>
              </w:rPr>
              <w:t>Creole</w:t>
            </w:r>
            <w:proofErr w:type="spellEnd"/>
            <w:proofErr w:type="gramEnd"/>
            <w:r w:rsidRPr="005E68F4">
              <w:rPr>
                <w:i/>
                <w:sz w:val="20"/>
                <w:szCs w:val="20"/>
                <w:lang w:val="tr-TR"/>
              </w:rPr>
              <w:t xml:space="preserve"> Mutfağı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17BEE1B5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10E591BB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52147685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7613A002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648" w:type="dxa"/>
            <w:gridSpan w:val="4"/>
          </w:tcPr>
          <w:p w14:paraId="69EE68CE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7A379F3E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42E509C1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5E68F4" w:rsidRPr="0040357B" w14:paraId="4874F177" w14:textId="77777777" w:rsidTr="008C4B64">
        <w:tc>
          <w:tcPr>
            <w:tcW w:w="1557" w:type="dxa"/>
            <w:vMerge/>
            <w:shd w:val="clear" w:color="auto" w:fill="auto"/>
          </w:tcPr>
          <w:p w14:paraId="02067974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4D6E0944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956" w:type="dxa"/>
            <w:gridSpan w:val="3"/>
            <w:shd w:val="clear" w:color="auto" w:fill="auto"/>
          </w:tcPr>
          <w:p w14:paraId="11666367" w14:textId="77777777" w:rsidR="005E68F4" w:rsidRPr="00B649C2" w:rsidRDefault="005E68F4" w:rsidP="005E68F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254" w:type="dxa"/>
            <w:gridSpan w:val="5"/>
            <w:shd w:val="clear" w:color="auto" w:fill="auto"/>
          </w:tcPr>
          <w:p w14:paraId="20002DE7" w14:textId="77777777" w:rsidR="005E68F4" w:rsidRPr="005E68F4" w:rsidRDefault="005E68F4" w:rsidP="005E68F4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68F4">
              <w:rPr>
                <w:i/>
                <w:sz w:val="20"/>
                <w:szCs w:val="20"/>
                <w:lang w:val="tr-TR"/>
              </w:rPr>
              <w:t>Araştırma Proje Sunumları</w:t>
            </w: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41EDB555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85" w:type="dxa"/>
            <w:gridSpan w:val="6"/>
            <w:shd w:val="clear" w:color="auto" w:fill="auto"/>
            <w:vAlign w:val="center"/>
          </w:tcPr>
          <w:p w14:paraId="5752637B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  <w:gridSpan w:val="3"/>
            <w:shd w:val="clear" w:color="auto" w:fill="auto"/>
            <w:vAlign w:val="center"/>
          </w:tcPr>
          <w:p w14:paraId="0EBF4B37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9" w:type="dxa"/>
            <w:gridSpan w:val="3"/>
            <w:shd w:val="clear" w:color="auto" w:fill="auto"/>
            <w:vAlign w:val="center"/>
          </w:tcPr>
          <w:p w14:paraId="5BB5352D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48" w:type="dxa"/>
            <w:gridSpan w:val="4"/>
          </w:tcPr>
          <w:p w14:paraId="51C5E207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65" w:type="dxa"/>
            <w:gridSpan w:val="2"/>
          </w:tcPr>
          <w:p w14:paraId="2F7D08DA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AC952A8" w14:textId="77777777" w:rsidR="005E68F4" w:rsidRPr="00C237BE" w:rsidRDefault="005E68F4" w:rsidP="005E68F4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8</w:t>
            </w:r>
          </w:p>
        </w:tc>
      </w:tr>
      <w:tr w:rsidR="005E68F4" w:rsidRPr="0040357B" w14:paraId="4830884F" w14:textId="77777777" w:rsidTr="008C4B64">
        <w:trPr>
          <w:trHeight w:val="411"/>
        </w:trPr>
        <w:tc>
          <w:tcPr>
            <w:tcW w:w="1557" w:type="dxa"/>
            <w:vMerge w:val="restart"/>
            <w:shd w:val="clear" w:color="auto" w:fill="auto"/>
          </w:tcPr>
          <w:p w14:paraId="49603494" w14:textId="77777777" w:rsidR="005E68F4" w:rsidRPr="00AF113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0ACDDD26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2" w:type="dxa"/>
            <w:gridSpan w:val="5"/>
            <w:shd w:val="clear" w:color="auto" w:fill="auto"/>
          </w:tcPr>
          <w:p w14:paraId="16A9A3F1" w14:textId="77777777" w:rsidR="005E68F4" w:rsidRPr="00ED1457" w:rsidRDefault="005E68F4" w:rsidP="005E68F4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050323AE" w14:textId="77777777" w:rsidR="005E68F4" w:rsidRPr="00ED1457" w:rsidRDefault="005E68F4" w:rsidP="005E68F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gridSpan w:val="3"/>
            <w:shd w:val="clear" w:color="auto" w:fill="auto"/>
          </w:tcPr>
          <w:p w14:paraId="647C767E" w14:textId="77777777" w:rsidR="005E68F4" w:rsidRPr="00ED1457" w:rsidRDefault="005E68F4" w:rsidP="005E68F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661" w:type="dxa"/>
            <w:gridSpan w:val="9"/>
            <w:shd w:val="clear" w:color="auto" w:fill="auto"/>
          </w:tcPr>
          <w:p w14:paraId="15DAA707" w14:textId="77777777" w:rsidR="005E68F4" w:rsidRPr="00FD215A" w:rsidRDefault="005E68F4" w:rsidP="005E68F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37" w:type="dxa"/>
            <w:gridSpan w:val="6"/>
          </w:tcPr>
          <w:p w14:paraId="00467690" w14:textId="77777777" w:rsidR="005E68F4" w:rsidRPr="00F23B2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2A3F1C93" w14:textId="77777777" w:rsidR="005E68F4" w:rsidRPr="00F23B2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5237F7F6" w14:textId="77777777" w:rsidR="005E68F4" w:rsidRPr="00F23B2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CB395A" w:rsidRPr="0040357B" w14:paraId="50EC6374" w14:textId="77777777" w:rsidTr="008C4B64">
        <w:trPr>
          <w:trHeight w:val="240"/>
        </w:trPr>
        <w:tc>
          <w:tcPr>
            <w:tcW w:w="1557" w:type="dxa"/>
            <w:vMerge/>
            <w:shd w:val="clear" w:color="auto" w:fill="auto"/>
          </w:tcPr>
          <w:p w14:paraId="08EA26C7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9DE5F3C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02F84A75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0A4D0CD3" w14:textId="77777777" w:rsidR="00CB395A" w:rsidRPr="00F1070D" w:rsidRDefault="00CB395A" w:rsidP="00CB395A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5%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Pr="00F1070D">
              <w:rPr>
                <w:i/>
                <w:color w:val="262626" w:themeColor="text1" w:themeTint="D9"/>
                <w:sz w:val="20"/>
                <w:szCs w:val="20"/>
              </w:rPr>
              <w:t>50%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48F1B579" w14:textId="77777777" w:rsidR="00CB395A" w:rsidRPr="00CB395A" w:rsidRDefault="00CB395A" w:rsidP="00CB395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CB395A"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 w:rsidRPr="00CB395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B395A"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14:paraId="7BCBC3FA" w14:textId="77777777" w:rsidR="00CB395A" w:rsidRPr="00CB395A" w:rsidRDefault="00CB395A" w:rsidP="00CB395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CB395A"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 w:rsidRPr="00CB395A"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  <w:r w:rsidRPr="00CB395A">
              <w:rPr>
                <w:i/>
                <w:color w:val="262626"/>
                <w:sz w:val="20"/>
                <w:szCs w:val="20"/>
              </w:rPr>
              <w:t xml:space="preserve"> (UYGULAMA)</w:t>
            </w:r>
          </w:p>
        </w:tc>
        <w:tc>
          <w:tcPr>
            <w:tcW w:w="1537" w:type="dxa"/>
            <w:gridSpan w:val="6"/>
          </w:tcPr>
          <w:p w14:paraId="532A475A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18003984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5BAB2D0E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B395A" w:rsidRPr="0040357B" w14:paraId="741BECAD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17B02C2A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5C9B049F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420D3EE6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458" w:type="dxa"/>
            <w:gridSpan w:val="3"/>
            <w:shd w:val="clear" w:color="auto" w:fill="auto"/>
          </w:tcPr>
          <w:p w14:paraId="1132D00E" w14:textId="77777777" w:rsidR="00CB395A" w:rsidRPr="00F1070D" w:rsidRDefault="00CB395A" w:rsidP="00CB395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65645C09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562BB2E3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657AA4B3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2D0D58FF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B395A" w:rsidRPr="0040357B" w14:paraId="4371AFAF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6E5391F8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713D14E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6E515AB3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42117C2A" w14:textId="77777777" w:rsidR="00CB395A" w:rsidRPr="00F1070D" w:rsidRDefault="00CB395A" w:rsidP="00CB395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33D529E8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13B56A2C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31B6D900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4EAFA59F" w14:textId="77777777" w:rsidR="00CB395A" w:rsidRPr="005A29FF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B395A" w:rsidRPr="0040357B" w14:paraId="0BB9126C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7B6DAE21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39BE14DC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4C3312EA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5E69706D" w14:textId="77777777" w:rsidR="00CB395A" w:rsidRPr="00D31801" w:rsidRDefault="00CB395A" w:rsidP="00CB395A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0E0AE223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Bireysel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tasarım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unumu</w:t>
            </w:r>
            <w:proofErr w:type="spellEnd"/>
          </w:p>
        </w:tc>
        <w:tc>
          <w:tcPr>
            <w:tcW w:w="1537" w:type="dxa"/>
            <w:gridSpan w:val="6"/>
          </w:tcPr>
          <w:p w14:paraId="529218B4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49CA8FE0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7AFE6015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B395A" w:rsidRPr="0040357B" w14:paraId="69ADC225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56047866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048BBF9E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0042CCB8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1DB46ACA" w14:textId="77777777" w:rsidR="00CB395A" w:rsidRPr="00D31801" w:rsidRDefault="00CB395A" w:rsidP="00CB395A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2D7186DA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774F1549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2FF08549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39360D6C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B395A" w:rsidRPr="0040357B" w14:paraId="2BA25AAE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49FE0472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30FD5EAF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03262E2E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6AC63C94" w14:textId="77777777" w:rsidR="00CB395A" w:rsidRPr="00D31801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520ED781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1E6E4343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07171B30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1C7ABC9B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B395A" w:rsidRPr="0040357B" w14:paraId="1B09DF3C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0E7D8CEC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0193E6B2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2205ED8B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5876ADC9" w14:textId="77777777" w:rsidR="00CB395A" w:rsidRPr="00D31801" w:rsidRDefault="00CB395A" w:rsidP="00CB395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5BF5D784" w14:textId="77777777" w:rsidR="00CB395A" w:rsidRPr="00EC00F4" w:rsidRDefault="00CB395A" w:rsidP="00CB395A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0159BCDF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6AAF6949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66671126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B395A" w:rsidRPr="0040357B" w14:paraId="7282CE13" w14:textId="77777777" w:rsidTr="008C4B64">
        <w:trPr>
          <w:trHeight w:val="234"/>
        </w:trPr>
        <w:tc>
          <w:tcPr>
            <w:tcW w:w="1557" w:type="dxa"/>
            <w:vMerge/>
            <w:shd w:val="clear" w:color="auto" w:fill="auto"/>
          </w:tcPr>
          <w:p w14:paraId="64C5C102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118A5D1F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04231740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458" w:type="dxa"/>
            <w:gridSpan w:val="3"/>
            <w:shd w:val="clear" w:color="auto" w:fill="auto"/>
          </w:tcPr>
          <w:p w14:paraId="513FB370" w14:textId="77777777" w:rsidR="00CB395A" w:rsidRPr="00D31801" w:rsidRDefault="00CB395A" w:rsidP="00CB395A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13D3AA94" w14:textId="77777777" w:rsidR="00CB395A" w:rsidRPr="00EC00F4" w:rsidRDefault="00CB395A" w:rsidP="00CB395A">
            <w:pPr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onu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ğerlendirmesi</w:t>
            </w:r>
            <w:proofErr w:type="spellEnd"/>
          </w:p>
        </w:tc>
        <w:tc>
          <w:tcPr>
            <w:tcW w:w="1537" w:type="dxa"/>
            <w:gridSpan w:val="6"/>
          </w:tcPr>
          <w:p w14:paraId="3A43AFE8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51C01D57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52326613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B395A" w:rsidRPr="0040357B" w14:paraId="4CF85DC6" w14:textId="77777777" w:rsidTr="008C4B64">
        <w:trPr>
          <w:trHeight w:val="407"/>
        </w:trPr>
        <w:tc>
          <w:tcPr>
            <w:tcW w:w="1557" w:type="dxa"/>
            <w:vMerge/>
            <w:shd w:val="clear" w:color="auto" w:fill="auto"/>
          </w:tcPr>
          <w:p w14:paraId="1F28B3AD" w14:textId="77777777" w:rsidR="00CB395A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gridSpan w:val="5"/>
            <w:shd w:val="clear" w:color="auto" w:fill="auto"/>
          </w:tcPr>
          <w:p w14:paraId="7781C897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752" w:type="dxa"/>
            <w:gridSpan w:val="5"/>
            <w:shd w:val="clear" w:color="auto" w:fill="auto"/>
          </w:tcPr>
          <w:p w14:paraId="48F93367" w14:textId="77777777" w:rsidR="00CB395A" w:rsidRPr="00ED1457" w:rsidRDefault="00CB395A" w:rsidP="00CB39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458" w:type="dxa"/>
            <w:gridSpan w:val="3"/>
            <w:shd w:val="clear" w:color="auto" w:fill="auto"/>
          </w:tcPr>
          <w:p w14:paraId="1B35DBA6" w14:textId="77777777" w:rsidR="00CB395A" w:rsidRPr="00F1070D" w:rsidRDefault="00CB395A" w:rsidP="00CB395A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661" w:type="dxa"/>
            <w:gridSpan w:val="9"/>
            <w:shd w:val="clear" w:color="auto" w:fill="auto"/>
          </w:tcPr>
          <w:p w14:paraId="7C3831FD" w14:textId="77777777" w:rsidR="00CB395A" w:rsidRPr="00367F55" w:rsidRDefault="00CB395A" w:rsidP="00CB395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537" w:type="dxa"/>
            <w:gridSpan w:val="6"/>
          </w:tcPr>
          <w:p w14:paraId="12E2AA14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07" w:type="dxa"/>
            <w:gridSpan w:val="4"/>
          </w:tcPr>
          <w:p w14:paraId="1CA37BC9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shd w:val="clear" w:color="auto" w:fill="auto"/>
          </w:tcPr>
          <w:p w14:paraId="46D0A28A" w14:textId="77777777" w:rsidR="00CB395A" w:rsidRDefault="00CB395A" w:rsidP="00CB39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8F4" w:rsidRPr="0040357B" w14:paraId="57149B01" w14:textId="77777777" w:rsidTr="008C4B64">
        <w:trPr>
          <w:trHeight w:val="407"/>
        </w:trPr>
        <w:tc>
          <w:tcPr>
            <w:tcW w:w="1557" w:type="dxa"/>
            <w:vMerge/>
            <w:shd w:val="clear" w:color="auto" w:fill="auto"/>
          </w:tcPr>
          <w:p w14:paraId="6F32665E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44" w:type="dxa"/>
            <w:gridSpan w:val="10"/>
            <w:shd w:val="clear" w:color="auto" w:fill="auto"/>
          </w:tcPr>
          <w:p w14:paraId="7B8E247F" w14:textId="77777777" w:rsidR="005E68F4" w:rsidRPr="00ED145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                </w:t>
            </w: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2162" w:type="dxa"/>
            <w:gridSpan w:val="6"/>
          </w:tcPr>
          <w:p w14:paraId="171B2230" w14:textId="77777777" w:rsidR="005E68F4" w:rsidRPr="00ED145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" w:type="dxa"/>
            <w:gridSpan w:val="4"/>
          </w:tcPr>
          <w:p w14:paraId="06FB3D45" w14:textId="77777777" w:rsidR="005E68F4" w:rsidRPr="00ED145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375" w:type="dxa"/>
            <w:gridSpan w:val="14"/>
            <w:shd w:val="clear" w:color="auto" w:fill="auto"/>
          </w:tcPr>
          <w:p w14:paraId="6F6A2B86" w14:textId="77777777" w:rsidR="005E68F4" w:rsidRPr="00ED1457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E68F4" w:rsidRPr="0040357B" w14:paraId="773E87A9" w14:textId="77777777" w:rsidTr="008C4B64">
        <w:trPr>
          <w:trHeight w:val="407"/>
        </w:trPr>
        <w:tc>
          <w:tcPr>
            <w:tcW w:w="1557" w:type="dxa"/>
            <w:shd w:val="clear" w:color="auto" w:fill="auto"/>
          </w:tcPr>
          <w:p w14:paraId="4C8B61C9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236" w:type="dxa"/>
          </w:tcPr>
          <w:p w14:paraId="1A332F7E" w14:textId="77777777" w:rsidR="005E68F4" w:rsidRPr="00390A29" w:rsidRDefault="005E68F4" w:rsidP="005E68F4">
            <w:pPr>
              <w:spacing w:before="20" w:after="20"/>
              <w:rPr>
                <w:rStyle w:val="spellingerror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38B1B596" w14:textId="77777777" w:rsidR="005E68F4" w:rsidRPr="00390A29" w:rsidRDefault="005E68F4" w:rsidP="005E68F4">
            <w:pPr>
              <w:spacing w:before="20" w:after="20"/>
              <w:rPr>
                <w:rStyle w:val="spellingerror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149019E8" w14:textId="77777777" w:rsidR="005E68F4" w:rsidRPr="00390A29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390A29">
              <w:rPr>
                <w:rStyle w:val="spellingerror"/>
                <w:sz w:val="20"/>
                <w:szCs w:val="20"/>
              </w:rPr>
              <w:t>Dersdek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tartışmalarla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(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öğrencinin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argüman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yaratabilm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 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v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bunu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kanıtlarla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desteklem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yetis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)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sınavlar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öğrenc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sunumları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dönem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="005854D9">
              <w:rPr>
                <w:rStyle w:val="spellingerror"/>
                <w:sz w:val="20"/>
                <w:szCs w:val="20"/>
              </w:rPr>
              <w:t>sunum</w:t>
            </w:r>
            <w:proofErr w:type="spellEnd"/>
            <w:r w:rsidR="005854D9">
              <w:rPr>
                <w:rStyle w:val="spellingerror"/>
                <w:sz w:val="20"/>
                <w:szCs w:val="20"/>
              </w:rPr>
              <w:t xml:space="preserve"> </w:t>
            </w:r>
            <w:proofErr w:type="spellStart"/>
            <w:r w:rsidR="005854D9">
              <w:rPr>
                <w:rStyle w:val="spellingerror"/>
                <w:sz w:val="20"/>
                <w:szCs w:val="20"/>
              </w:rPr>
              <w:t>projesi</w:t>
            </w:r>
            <w:proofErr w:type="spellEnd"/>
            <w:r>
              <w:rPr>
                <w:rStyle w:val="spellingerror"/>
                <w:sz w:val="20"/>
                <w:szCs w:val="20"/>
              </w:rPr>
              <w:t>.</w:t>
            </w:r>
          </w:p>
        </w:tc>
      </w:tr>
      <w:tr w:rsidR="005E68F4" w:rsidRPr="0040357B" w14:paraId="55022773" w14:textId="77777777" w:rsidTr="008C4B64">
        <w:trPr>
          <w:trHeight w:val="407"/>
        </w:trPr>
        <w:tc>
          <w:tcPr>
            <w:tcW w:w="1557" w:type="dxa"/>
            <w:shd w:val="clear" w:color="auto" w:fill="auto"/>
          </w:tcPr>
          <w:p w14:paraId="34E748F2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236" w:type="dxa"/>
          </w:tcPr>
          <w:p w14:paraId="27E62AC8" w14:textId="77777777" w:rsidR="005E68F4" w:rsidRDefault="005E68F4" w:rsidP="005E68F4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60" w:type="dxa"/>
            <w:gridSpan w:val="2"/>
          </w:tcPr>
          <w:p w14:paraId="4403FD58" w14:textId="77777777" w:rsidR="005E68F4" w:rsidRDefault="005E68F4" w:rsidP="005E68F4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278210B6" w14:textId="77777777" w:rsidR="00317D0C" w:rsidRDefault="00317D0C" w:rsidP="00317D0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eGrid"/>
              <w:tblW w:w="7727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815"/>
              <w:gridCol w:w="576"/>
              <w:gridCol w:w="576"/>
              <w:gridCol w:w="576"/>
              <w:gridCol w:w="576"/>
              <w:gridCol w:w="576"/>
              <w:gridCol w:w="576"/>
              <w:gridCol w:w="576"/>
              <w:gridCol w:w="576"/>
              <w:gridCol w:w="576"/>
              <w:gridCol w:w="576"/>
              <w:gridCol w:w="576"/>
              <w:gridCol w:w="576"/>
            </w:tblGrid>
            <w:tr w:rsidR="00317D0C" w:rsidRPr="007930E4" w14:paraId="6E92C3BB" w14:textId="77777777" w:rsidTr="00631A09">
              <w:trPr>
                <w:trHeight w:val="681"/>
              </w:trPr>
              <w:tc>
                <w:tcPr>
                  <w:tcW w:w="815" w:type="dxa"/>
                  <w:vAlign w:val="center"/>
                </w:tcPr>
                <w:p w14:paraId="43C7D7AE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76" w:type="dxa"/>
                  <w:vAlign w:val="center"/>
                </w:tcPr>
                <w:p w14:paraId="64AA0593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576" w:type="dxa"/>
                  <w:vAlign w:val="center"/>
                </w:tcPr>
                <w:p w14:paraId="69A4D0A9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576" w:type="dxa"/>
                  <w:vAlign w:val="center"/>
                </w:tcPr>
                <w:p w14:paraId="72E5D1B0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576" w:type="dxa"/>
                  <w:vAlign w:val="center"/>
                </w:tcPr>
                <w:p w14:paraId="75AA3529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576" w:type="dxa"/>
                  <w:vAlign w:val="center"/>
                </w:tcPr>
                <w:p w14:paraId="1DC65936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576" w:type="dxa"/>
                  <w:vAlign w:val="center"/>
                </w:tcPr>
                <w:p w14:paraId="5D593512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576" w:type="dxa"/>
                  <w:vAlign w:val="center"/>
                </w:tcPr>
                <w:p w14:paraId="4255E62E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576" w:type="dxa"/>
                  <w:vAlign w:val="center"/>
                </w:tcPr>
                <w:p w14:paraId="746C491A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576" w:type="dxa"/>
                  <w:vAlign w:val="center"/>
                </w:tcPr>
                <w:p w14:paraId="793D54D7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576" w:type="dxa"/>
                  <w:vAlign w:val="center"/>
                </w:tcPr>
                <w:p w14:paraId="40ECB99C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576" w:type="dxa"/>
                  <w:vAlign w:val="center"/>
                </w:tcPr>
                <w:p w14:paraId="5499791A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576" w:type="dxa"/>
                  <w:vAlign w:val="center"/>
                </w:tcPr>
                <w:p w14:paraId="1EC7B5B6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317D0C" w:rsidRPr="007930E4" w14:paraId="29F93AA9" w14:textId="77777777" w:rsidTr="00631A09">
              <w:trPr>
                <w:trHeight w:val="464"/>
              </w:trPr>
              <w:tc>
                <w:tcPr>
                  <w:tcW w:w="815" w:type="dxa"/>
                  <w:vAlign w:val="center"/>
                </w:tcPr>
                <w:p w14:paraId="0F6BDB1E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576" w:type="dxa"/>
                  <w:vAlign w:val="center"/>
                </w:tcPr>
                <w:p w14:paraId="37C1BCE1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576" w:type="dxa"/>
                  <w:vAlign w:val="center"/>
                </w:tcPr>
                <w:p w14:paraId="1E77D94F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576" w:type="dxa"/>
                  <w:vAlign w:val="center"/>
                </w:tcPr>
                <w:p w14:paraId="76D86FCE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576" w:type="dxa"/>
                  <w:vAlign w:val="center"/>
                </w:tcPr>
                <w:p w14:paraId="6846364F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689E53EE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576" w:type="dxa"/>
                  <w:vAlign w:val="center"/>
                </w:tcPr>
                <w:p w14:paraId="1D06CC7F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576" w:type="dxa"/>
                  <w:vAlign w:val="center"/>
                </w:tcPr>
                <w:p w14:paraId="28DFE15B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576" w:type="dxa"/>
                  <w:vAlign w:val="center"/>
                </w:tcPr>
                <w:p w14:paraId="2FD522E5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76" w:type="dxa"/>
                  <w:vAlign w:val="center"/>
                </w:tcPr>
                <w:p w14:paraId="1EA885EF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576" w:type="dxa"/>
                  <w:vAlign w:val="center"/>
                </w:tcPr>
                <w:p w14:paraId="4226D407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576" w:type="dxa"/>
                  <w:vAlign w:val="center"/>
                </w:tcPr>
                <w:p w14:paraId="66A0DED7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576" w:type="dxa"/>
                  <w:vAlign w:val="center"/>
                </w:tcPr>
                <w:p w14:paraId="4491D731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317D0C" w:rsidRPr="007930E4" w14:paraId="4C993213" w14:textId="77777777" w:rsidTr="00631A09">
              <w:trPr>
                <w:trHeight w:val="247"/>
              </w:trPr>
              <w:tc>
                <w:tcPr>
                  <w:tcW w:w="815" w:type="dxa"/>
                  <w:vAlign w:val="center"/>
                </w:tcPr>
                <w:p w14:paraId="594C2049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576" w:type="dxa"/>
                  <w:vAlign w:val="center"/>
                </w:tcPr>
                <w:p w14:paraId="587F87E1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576" w:type="dxa"/>
                  <w:vAlign w:val="center"/>
                </w:tcPr>
                <w:p w14:paraId="2F8CAA24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576" w:type="dxa"/>
                  <w:vAlign w:val="center"/>
                </w:tcPr>
                <w:p w14:paraId="4267F408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576" w:type="dxa"/>
                  <w:vAlign w:val="center"/>
                </w:tcPr>
                <w:p w14:paraId="29099F4A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71309F30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576" w:type="dxa"/>
                  <w:vAlign w:val="center"/>
                </w:tcPr>
                <w:p w14:paraId="7157F550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576" w:type="dxa"/>
                  <w:vAlign w:val="center"/>
                </w:tcPr>
                <w:p w14:paraId="566AE816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5E566EBB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576" w:type="dxa"/>
                  <w:vAlign w:val="center"/>
                </w:tcPr>
                <w:p w14:paraId="34E2D480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576" w:type="dxa"/>
                  <w:vAlign w:val="center"/>
                </w:tcPr>
                <w:p w14:paraId="7CFF00CC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5DCE8B31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576" w:type="dxa"/>
                  <w:vAlign w:val="center"/>
                </w:tcPr>
                <w:p w14:paraId="57BEC505" w14:textId="77777777" w:rsidR="00317D0C" w:rsidRPr="007930E4" w:rsidRDefault="00317D0C" w:rsidP="00317D0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641000F8" w14:textId="77777777" w:rsidR="005E68F4" w:rsidRDefault="005E68F4" w:rsidP="005E68F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E68F4" w:rsidRPr="0040357B" w14:paraId="02BC41DA" w14:textId="77777777" w:rsidTr="008C4B64">
        <w:trPr>
          <w:trHeight w:val="135"/>
        </w:trPr>
        <w:tc>
          <w:tcPr>
            <w:tcW w:w="1557" w:type="dxa"/>
            <w:vMerge w:val="restart"/>
            <w:shd w:val="clear" w:color="auto" w:fill="auto"/>
          </w:tcPr>
          <w:p w14:paraId="4EB03C32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278" w:type="dxa"/>
            <w:gridSpan w:val="7"/>
            <w:shd w:val="clear" w:color="auto" w:fill="auto"/>
          </w:tcPr>
          <w:p w14:paraId="5A0226B3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79" w:type="dxa"/>
            <w:gridSpan w:val="5"/>
            <w:shd w:val="clear" w:color="auto" w:fill="auto"/>
          </w:tcPr>
          <w:p w14:paraId="1F938762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678" w:type="dxa"/>
            <w:gridSpan w:val="7"/>
          </w:tcPr>
          <w:p w14:paraId="79BD72B8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73E6FEEB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7FCE63CB" w14:textId="77777777" w:rsidR="005E68F4" w:rsidRPr="00D47D24" w:rsidRDefault="005E68F4" w:rsidP="005E68F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22" w:type="dxa"/>
            <w:shd w:val="clear" w:color="auto" w:fill="auto"/>
          </w:tcPr>
          <w:p w14:paraId="2BD76EA4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E68F4" w:rsidRPr="0040357B" w14:paraId="7A329838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0B370B7C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6" w:type="dxa"/>
          </w:tcPr>
          <w:p w14:paraId="59C04BDF" w14:textId="77777777" w:rsidR="005E68F4" w:rsidRPr="002D31AC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412B80D8" w14:textId="77777777" w:rsidR="005E68F4" w:rsidRPr="002D31AC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3CFABD07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</w:tr>
      <w:tr w:rsidR="005E68F4" w:rsidRPr="0040357B" w14:paraId="5597D37B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0206A504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F2F2F2"/>
          </w:tcPr>
          <w:p w14:paraId="53F549EB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lastRenderedPageBreak/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2179" w:type="dxa"/>
            <w:gridSpan w:val="5"/>
            <w:shd w:val="clear" w:color="auto" w:fill="auto"/>
          </w:tcPr>
          <w:p w14:paraId="04219072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lastRenderedPageBreak/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1678" w:type="dxa"/>
            <w:gridSpan w:val="7"/>
          </w:tcPr>
          <w:p w14:paraId="16AF2841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58A7F9FD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3F2E377A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6B13119E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4x2=28</w:t>
            </w:r>
          </w:p>
        </w:tc>
      </w:tr>
      <w:tr w:rsidR="005E68F4" w:rsidRPr="0040357B" w14:paraId="7E13A838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3C9903E7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5537962D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50890D58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1678" w:type="dxa"/>
            <w:gridSpan w:val="7"/>
          </w:tcPr>
          <w:p w14:paraId="34D1D05F" w14:textId="77777777" w:rsidR="005E68F4" w:rsidRPr="001D4508" w:rsidRDefault="005E68F4" w:rsidP="005E68F4">
            <w:pPr>
              <w:pStyle w:val="paragraph1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70339976" w14:textId="77777777" w:rsidR="005E68F4" w:rsidRPr="001D4508" w:rsidRDefault="005E68F4" w:rsidP="005E68F4">
            <w:pPr>
              <w:pStyle w:val="paragraph1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0693329D" w14:textId="77777777" w:rsidR="005E68F4" w:rsidRPr="001D4508" w:rsidRDefault="005E68F4" w:rsidP="005E68F4">
            <w:pPr>
              <w:pStyle w:val="paragraph1"/>
              <w:textAlignment w:val="baseline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5809767E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40E0FBF7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5329747D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7866BAE5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181CDB14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79" w:type="dxa"/>
            <w:gridSpan w:val="5"/>
            <w:shd w:val="clear" w:color="auto" w:fill="auto"/>
          </w:tcPr>
          <w:p w14:paraId="260D59B8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78" w:type="dxa"/>
            <w:gridSpan w:val="7"/>
          </w:tcPr>
          <w:p w14:paraId="6937BE4F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1A8CCE11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26CA3533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3667A2E5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4BAD10EB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122F053B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30E85B63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5D06AC38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78" w:type="dxa"/>
            <w:gridSpan w:val="7"/>
          </w:tcPr>
          <w:p w14:paraId="6409D694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6879DDBB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263C3357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6E8A535D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12FB55C3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496EE435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3E35A11E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2A72C9E7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1678" w:type="dxa"/>
            <w:gridSpan w:val="7"/>
          </w:tcPr>
          <w:p w14:paraId="10B859C5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0B588C8C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5F149041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32EEECB3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 x3=42</w:t>
            </w:r>
          </w:p>
        </w:tc>
      </w:tr>
      <w:tr w:rsidR="005E68F4" w:rsidRPr="0040357B" w14:paraId="11482199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4F15DF4C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15244F10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2CF9D43B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1678" w:type="dxa"/>
            <w:gridSpan w:val="7"/>
          </w:tcPr>
          <w:p w14:paraId="074FB6DA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18266D63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153F3E8B" w14:textId="77777777" w:rsidR="005E68F4" w:rsidRPr="001D4508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364F0A3A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59352DD7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173DABD9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6" w:type="dxa"/>
          </w:tcPr>
          <w:p w14:paraId="33F65F53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" w:type="dxa"/>
            <w:gridSpan w:val="2"/>
          </w:tcPr>
          <w:p w14:paraId="0DB3D589" w14:textId="77777777" w:rsidR="005E68F4" w:rsidRPr="001D4508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58" w:type="dxa"/>
            <w:gridSpan w:val="31"/>
            <w:shd w:val="clear" w:color="auto" w:fill="auto"/>
          </w:tcPr>
          <w:p w14:paraId="4713AF34" w14:textId="56E64FD6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</w:p>
        </w:tc>
      </w:tr>
      <w:tr w:rsidR="005E68F4" w:rsidRPr="0040357B" w14:paraId="64A51BB7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682C63AD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F2F2F2"/>
          </w:tcPr>
          <w:p w14:paraId="09F8C422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2179" w:type="dxa"/>
            <w:gridSpan w:val="5"/>
            <w:shd w:val="clear" w:color="auto" w:fill="auto"/>
          </w:tcPr>
          <w:p w14:paraId="27890F7D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678" w:type="dxa"/>
            <w:gridSpan w:val="7"/>
          </w:tcPr>
          <w:p w14:paraId="5023FEA8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0FED617B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20C1551F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33EB4AE6" w14:textId="77777777" w:rsidR="005E68F4" w:rsidRPr="00B93A79" w:rsidRDefault="005E68F4" w:rsidP="005E68F4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B93A79">
              <w:rPr>
                <w:color w:val="262626"/>
                <w:sz w:val="20"/>
                <w:szCs w:val="20"/>
              </w:rPr>
              <w:t>4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r w:rsidRPr="00B93A79">
              <w:rPr>
                <w:color w:val="262626"/>
                <w:sz w:val="20"/>
                <w:szCs w:val="20"/>
              </w:rPr>
              <w:t>x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r w:rsidRPr="00B93A79">
              <w:rPr>
                <w:color w:val="262626"/>
                <w:sz w:val="20"/>
                <w:szCs w:val="20"/>
              </w:rPr>
              <w:t>5=20</w:t>
            </w:r>
          </w:p>
        </w:tc>
      </w:tr>
      <w:tr w:rsidR="005E68F4" w:rsidRPr="0040357B" w14:paraId="23BEA6D5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2D25243B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04EBC2BB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639A247F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678" w:type="dxa"/>
            <w:gridSpan w:val="7"/>
          </w:tcPr>
          <w:p w14:paraId="2B770E8E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11761F14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7B92EC4C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4E801BFD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7AB7A0FD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6412FEC3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47C46052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53B00FB1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78" w:type="dxa"/>
            <w:gridSpan w:val="7"/>
          </w:tcPr>
          <w:p w14:paraId="2456D457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321CDBAF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18248665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4C447E8C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3850413B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71A80BD5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56DAE962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273829F2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1678" w:type="dxa"/>
            <w:gridSpan w:val="7"/>
          </w:tcPr>
          <w:p w14:paraId="30ADFE7C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1E089F29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4BCE9FA4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50CF35D0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4x3=42</w:t>
            </w:r>
          </w:p>
        </w:tc>
      </w:tr>
      <w:tr w:rsidR="005E68F4" w:rsidRPr="0040357B" w14:paraId="75B30326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79E35803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21B4544B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1E1275A0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1678" w:type="dxa"/>
            <w:gridSpan w:val="7"/>
          </w:tcPr>
          <w:p w14:paraId="45372D54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70D2BDD0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5FC8CDA5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35862129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6FC596B4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6F8CC02A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8" w:type="dxa"/>
            <w:gridSpan w:val="7"/>
            <w:shd w:val="clear" w:color="auto" w:fill="auto"/>
          </w:tcPr>
          <w:p w14:paraId="05B4F2BD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79" w:type="dxa"/>
            <w:gridSpan w:val="5"/>
            <w:shd w:val="clear" w:color="auto" w:fill="auto"/>
          </w:tcPr>
          <w:p w14:paraId="09D0EA4C" w14:textId="77777777" w:rsidR="005E68F4" w:rsidRPr="008A4550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1678" w:type="dxa"/>
            <w:gridSpan w:val="7"/>
          </w:tcPr>
          <w:p w14:paraId="2EB90A7A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6" w:type="dxa"/>
            <w:gridSpan w:val="4"/>
          </w:tcPr>
          <w:p w14:paraId="0BD3ABE3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511" w:type="dxa"/>
            <w:gridSpan w:val="10"/>
            <w:shd w:val="clear" w:color="auto" w:fill="auto"/>
          </w:tcPr>
          <w:p w14:paraId="5275D478" w14:textId="77777777" w:rsidR="005E68F4" w:rsidRPr="008A4550" w:rsidRDefault="005E68F4" w:rsidP="005E68F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auto"/>
          </w:tcPr>
          <w:p w14:paraId="0D64D17E" w14:textId="77777777" w:rsidR="005E68F4" w:rsidRPr="005A29FF" w:rsidRDefault="005E68F4" w:rsidP="005E68F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5F7F55D0" w14:textId="77777777" w:rsidTr="008C4B64">
        <w:trPr>
          <w:trHeight w:val="126"/>
        </w:trPr>
        <w:tc>
          <w:tcPr>
            <w:tcW w:w="1557" w:type="dxa"/>
            <w:vMerge/>
            <w:shd w:val="clear" w:color="auto" w:fill="auto"/>
          </w:tcPr>
          <w:p w14:paraId="0A335F9F" w14:textId="77777777" w:rsidR="005E68F4" w:rsidRPr="00FD215A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6FE7FD59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  <w:r>
              <w:rPr>
                <w:b/>
                <w:color w:val="1F497D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</w:p>
        </w:tc>
        <w:tc>
          <w:tcPr>
            <w:tcW w:w="1678" w:type="dxa"/>
            <w:gridSpan w:val="7"/>
          </w:tcPr>
          <w:p w14:paraId="31EF2E14" w14:textId="77777777" w:rsidR="005E68F4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3FC77AB9" w14:textId="77777777" w:rsidR="005E68F4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62BBF3A8" w14:textId="77777777" w:rsidR="005E68F4" w:rsidRPr="005A29FF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132  </w:t>
            </w:r>
          </w:p>
        </w:tc>
      </w:tr>
      <w:tr w:rsidR="005E68F4" w:rsidRPr="0040357B" w14:paraId="2190C806" w14:textId="77777777" w:rsidTr="008C4B64">
        <w:trPr>
          <w:trHeight w:val="115"/>
        </w:trPr>
        <w:tc>
          <w:tcPr>
            <w:tcW w:w="1953" w:type="dxa"/>
            <w:gridSpan w:val="3"/>
            <w:shd w:val="clear" w:color="auto" w:fill="D9D9D9"/>
          </w:tcPr>
          <w:p w14:paraId="330BE7FA" w14:textId="77777777" w:rsidR="005E68F4" w:rsidRPr="00B751A8" w:rsidRDefault="005E68F4" w:rsidP="005E68F4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D9D9D9"/>
          </w:tcPr>
          <w:p w14:paraId="6ACF2C5F" w14:textId="77777777" w:rsidR="005E68F4" w:rsidRPr="00B751A8" w:rsidRDefault="005E68F4" w:rsidP="005E68F4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22" w:type="dxa"/>
            <w:gridSpan w:val="30"/>
            <w:shd w:val="clear" w:color="auto" w:fill="D9D9D9"/>
          </w:tcPr>
          <w:p w14:paraId="28E62E73" w14:textId="77777777" w:rsidR="005E68F4" w:rsidRPr="00B751A8" w:rsidRDefault="005E68F4" w:rsidP="005E68F4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5E68F4" w:rsidRPr="0040357B" w14:paraId="35994343" w14:textId="77777777" w:rsidTr="008C4B64">
        <w:trPr>
          <w:trHeight w:val="115"/>
        </w:trPr>
        <w:tc>
          <w:tcPr>
            <w:tcW w:w="1557" w:type="dxa"/>
            <w:vMerge w:val="restart"/>
            <w:shd w:val="clear" w:color="auto" w:fill="auto"/>
          </w:tcPr>
          <w:p w14:paraId="4A564447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457" w:type="dxa"/>
            <w:gridSpan w:val="12"/>
            <w:shd w:val="clear" w:color="auto" w:fill="auto"/>
          </w:tcPr>
          <w:p w14:paraId="6A86372D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1678" w:type="dxa"/>
            <w:gridSpan w:val="7"/>
          </w:tcPr>
          <w:p w14:paraId="39FF9BF4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1E0EBAFB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3627F2C5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E68F4" w:rsidRPr="0040357B" w14:paraId="09D5069C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53B6370F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106B0C80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1678" w:type="dxa"/>
            <w:gridSpan w:val="7"/>
          </w:tcPr>
          <w:p w14:paraId="75CB3A00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107D185A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2A1BDC09" w14:textId="77777777" w:rsidR="005E68F4" w:rsidRPr="000E6EC3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E68F4" w:rsidRPr="0040357B" w14:paraId="0CF45F7A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4C6B5122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4C14639C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1678" w:type="dxa"/>
            <w:gridSpan w:val="7"/>
          </w:tcPr>
          <w:p w14:paraId="453E44D8" w14:textId="77777777" w:rsidR="005E68F4" w:rsidRPr="00802E2A" w:rsidRDefault="005E68F4" w:rsidP="005E68F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00E3DEE6" w14:textId="77777777" w:rsidR="005E68F4" w:rsidRPr="00802E2A" w:rsidRDefault="005E68F4" w:rsidP="005E68F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40EADB85" w14:textId="77777777" w:rsidR="005E68F4" w:rsidRPr="00802E2A" w:rsidRDefault="005E68F4" w:rsidP="005E68F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8F4" w:rsidRPr="0040357B" w14:paraId="416558FB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15FF8851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071D395C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1678" w:type="dxa"/>
            <w:gridSpan w:val="7"/>
          </w:tcPr>
          <w:p w14:paraId="072E3F2A" w14:textId="77777777" w:rsidR="005E68F4" w:rsidRPr="00802E2A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1439DF57" w14:textId="77777777" w:rsidR="005E68F4" w:rsidRPr="00802E2A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0B39BF1C" w14:textId="77777777" w:rsidR="005E68F4" w:rsidRPr="00802E2A" w:rsidRDefault="005E68F4" w:rsidP="005E68F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5E68F4" w:rsidRPr="0040357B" w14:paraId="2FA7A221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68137DC8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4ECD5160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1678" w:type="dxa"/>
            <w:gridSpan w:val="7"/>
          </w:tcPr>
          <w:p w14:paraId="35B7A30C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60F6CEA9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77631849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19AA07A1" w14:textId="77777777" w:rsidTr="008C4B64">
        <w:trPr>
          <w:trHeight w:val="115"/>
        </w:trPr>
        <w:tc>
          <w:tcPr>
            <w:tcW w:w="1557" w:type="dxa"/>
            <w:shd w:val="clear" w:color="auto" w:fill="auto"/>
          </w:tcPr>
          <w:p w14:paraId="4D039E56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457" w:type="dxa"/>
            <w:gridSpan w:val="12"/>
            <w:shd w:val="clear" w:color="auto" w:fill="auto"/>
          </w:tcPr>
          <w:p w14:paraId="1EDE149F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1678" w:type="dxa"/>
            <w:gridSpan w:val="7"/>
          </w:tcPr>
          <w:p w14:paraId="48C9E743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04B9C478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65B2DBE0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2ACE8344" w14:textId="77777777" w:rsidTr="008C4B64">
        <w:trPr>
          <w:trHeight w:val="115"/>
        </w:trPr>
        <w:tc>
          <w:tcPr>
            <w:tcW w:w="1557" w:type="dxa"/>
            <w:shd w:val="clear" w:color="auto" w:fill="auto"/>
          </w:tcPr>
          <w:p w14:paraId="2AF36A81" w14:textId="77777777" w:rsidR="005E68F4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5749A77C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1678" w:type="dxa"/>
            <w:gridSpan w:val="7"/>
          </w:tcPr>
          <w:p w14:paraId="3FAB2AF8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249C4DA7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1B5BC62E" w14:textId="77777777" w:rsidR="005E68F4" w:rsidRPr="005A29FF" w:rsidRDefault="005E68F4" w:rsidP="005E68F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8F4" w:rsidRPr="0040357B" w14:paraId="5DCBDCE8" w14:textId="77777777" w:rsidTr="008C4B64">
        <w:trPr>
          <w:trHeight w:val="177"/>
        </w:trPr>
        <w:tc>
          <w:tcPr>
            <w:tcW w:w="1557" w:type="dxa"/>
            <w:vMerge w:val="restart"/>
            <w:shd w:val="clear" w:color="auto" w:fill="auto"/>
          </w:tcPr>
          <w:p w14:paraId="4F8E9627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457" w:type="dxa"/>
            <w:gridSpan w:val="12"/>
            <w:shd w:val="clear" w:color="auto" w:fill="auto"/>
          </w:tcPr>
          <w:p w14:paraId="2C2336D4" w14:textId="77777777" w:rsidR="005E68F4" w:rsidRPr="0040357B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1678" w:type="dxa"/>
            <w:gridSpan w:val="7"/>
          </w:tcPr>
          <w:p w14:paraId="5DFB22A1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066C5C80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06253E18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E68F4" w:rsidRPr="0040357B" w14:paraId="3C14854B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70E6A757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  <w:vAlign w:val="center"/>
          </w:tcPr>
          <w:p w14:paraId="5BAEA67F" w14:textId="77777777" w:rsidR="005E68F4" w:rsidRPr="0040357B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1678" w:type="dxa"/>
            <w:gridSpan w:val="7"/>
          </w:tcPr>
          <w:p w14:paraId="56363392" w14:textId="77777777" w:rsidR="005E68F4" w:rsidRPr="00136A40" w:rsidRDefault="005E68F4" w:rsidP="005E68F4">
            <w:pPr>
              <w:spacing w:before="20" w:after="20"/>
              <w:rPr>
                <w:color w:val="222222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78655548" w14:textId="77777777" w:rsidR="005E68F4" w:rsidRPr="00136A40" w:rsidRDefault="005E68F4" w:rsidP="005E68F4">
            <w:pPr>
              <w:spacing w:before="20" w:after="20"/>
              <w:rPr>
                <w:color w:val="222222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6285A4EA" w14:textId="77777777" w:rsidR="005E68F4" w:rsidRPr="00136A40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36A40">
              <w:rPr>
                <w:color w:val="222222"/>
                <w:sz w:val="20"/>
                <w:szCs w:val="20"/>
              </w:rPr>
              <w:t>Herhangi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bir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akademik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sahtekârlık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,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hile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,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kopyalama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veya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intihal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yasaktır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>.</w:t>
            </w:r>
          </w:p>
        </w:tc>
      </w:tr>
      <w:tr w:rsidR="005E68F4" w:rsidRPr="0040357B" w14:paraId="5FE598EC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7A4A5161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  <w:vAlign w:val="center"/>
          </w:tcPr>
          <w:p w14:paraId="1020ECDA" w14:textId="77777777" w:rsidR="005E68F4" w:rsidRPr="0040357B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1678" w:type="dxa"/>
            <w:gridSpan w:val="7"/>
          </w:tcPr>
          <w:p w14:paraId="5A2B2F5A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45C46676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1A9BA3BF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E68F4" w:rsidRPr="0040357B" w14:paraId="685CEDDF" w14:textId="77777777" w:rsidTr="008C4B64">
        <w:trPr>
          <w:trHeight w:val="115"/>
        </w:trPr>
        <w:tc>
          <w:tcPr>
            <w:tcW w:w="1557" w:type="dxa"/>
            <w:vMerge/>
            <w:shd w:val="clear" w:color="auto" w:fill="auto"/>
          </w:tcPr>
          <w:p w14:paraId="06287AF7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5A02186A" w14:textId="77777777" w:rsidR="005E68F4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1678" w:type="dxa"/>
            <w:gridSpan w:val="7"/>
          </w:tcPr>
          <w:p w14:paraId="1D6F8DAD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5B9AE04A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5F9B6ACC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E68F4" w:rsidRPr="0040357B" w14:paraId="266BB491" w14:textId="77777777" w:rsidTr="008C4B64">
        <w:trPr>
          <w:trHeight w:val="115"/>
        </w:trPr>
        <w:tc>
          <w:tcPr>
            <w:tcW w:w="1557" w:type="dxa"/>
            <w:shd w:val="clear" w:color="auto" w:fill="auto"/>
          </w:tcPr>
          <w:p w14:paraId="501E7514" w14:textId="77777777" w:rsidR="005E68F4" w:rsidRPr="0040357B" w:rsidRDefault="005E68F4" w:rsidP="005E68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7" w:type="dxa"/>
            <w:gridSpan w:val="12"/>
            <w:shd w:val="clear" w:color="auto" w:fill="auto"/>
          </w:tcPr>
          <w:p w14:paraId="3B7E5DC7" w14:textId="77777777" w:rsidR="005E68F4" w:rsidRPr="0070450C" w:rsidRDefault="005E68F4" w:rsidP="005E68F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1678" w:type="dxa"/>
            <w:gridSpan w:val="7"/>
          </w:tcPr>
          <w:p w14:paraId="79E06924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86" w:type="dxa"/>
            <w:gridSpan w:val="4"/>
          </w:tcPr>
          <w:p w14:paraId="312E7FB7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33" w:type="dxa"/>
            <w:gridSpan w:val="11"/>
            <w:shd w:val="clear" w:color="auto" w:fill="auto"/>
          </w:tcPr>
          <w:p w14:paraId="5FE67036" w14:textId="77777777" w:rsidR="005E68F4" w:rsidRPr="00125FC8" w:rsidRDefault="005E68F4" w:rsidP="005E68F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0CFAD633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10A77EC1" w14:textId="77777777" w:rsidR="00040087" w:rsidRDefault="00040087" w:rsidP="00040087">
      <w:pPr>
        <w:pStyle w:val="Footer"/>
      </w:pPr>
      <w:r>
        <w:t xml:space="preserve">Form No: ÜY-FR-0166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14:paraId="0DF82CDC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  <w:bookmarkStart w:id="0" w:name="_GoBack"/>
      <w:bookmarkEnd w:id="0"/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D5CB5" w14:textId="77777777" w:rsidR="00227C21" w:rsidRDefault="00227C21" w:rsidP="00DC2AE9">
      <w:r>
        <w:separator/>
      </w:r>
    </w:p>
  </w:endnote>
  <w:endnote w:type="continuationSeparator" w:id="0">
    <w:p w14:paraId="5FB9AA38" w14:textId="77777777" w:rsidR="00227C21" w:rsidRDefault="00227C2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5A5D2" w14:textId="52D19DAE" w:rsidR="00B000AA" w:rsidRDefault="00B000AA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040087" w:rsidRPr="00040087">
      <w:rPr>
        <w:noProof/>
        <w:lang w:val="tr-TR"/>
      </w:rPr>
      <w:t>3</w:t>
    </w:r>
    <w:r>
      <w:fldChar w:fldCharType="end"/>
    </w:r>
  </w:p>
  <w:p w14:paraId="07174F1F" w14:textId="77777777" w:rsidR="00B000AA" w:rsidRDefault="00B000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F6493" w14:textId="77777777" w:rsidR="00227C21" w:rsidRDefault="00227C21" w:rsidP="00DC2AE9">
      <w:r>
        <w:separator/>
      </w:r>
    </w:p>
  </w:footnote>
  <w:footnote w:type="continuationSeparator" w:id="0">
    <w:p w14:paraId="4DA318CC" w14:textId="77777777" w:rsidR="00227C21" w:rsidRDefault="00227C21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51D29"/>
    <w:multiLevelType w:val="hybridMultilevel"/>
    <w:tmpl w:val="D14AB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23E1F"/>
    <w:multiLevelType w:val="hybridMultilevel"/>
    <w:tmpl w:val="01CAE8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82282A"/>
    <w:multiLevelType w:val="hybridMultilevel"/>
    <w:tmpl w:val="FB78DF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9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 w15:restartNumberingAfterBreak="0">
    <w:nsid w:val="7F8143DC"/>
    <w:multiLevelType w:val="hybridMultilevel"/>
    <w:tmpl w:val="D592F758"/>
    <w:lvl w:ilvl="0" w:tplc="E5A68D38">
      <w:start w:val="1"/>
      <w:numFmt w:val="bullet"/>
      <w:lvlText w:val=""/>
      <w:lvlJc w:val="left"/>
      <w:pPr>
        <w:tabs>
          <w:tab w:val="num" w:pos="531"/>
        </w:tabs>
        <w:ind w:left="360" w:firstLine="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17"/>
  </w:num>
  <w:num w:numId="5">
    <w:abstractNumId w:val="6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5"/>
  </w:num>
  <w:num w:numId="13">
    <w:abstractNumId w:val="7"/>
  </w:num>
  <w:num w:numId="14">
    <w:abstractNumId w:val="13"/>
  </w:num>
  <w:num w:numId="15">
    <w:abstractNumId w:val="2"/>
  </w:num>
  <w:num w:numId="16">
    <w:abstractNumId w:val="0"/>
  </w:num>
  <w:num w:numId="17">
    <w:abstractNumId w:val="14"/>
  </w:num>
  <w:num w:numId="18">
    <w:abstractNumId w:val="4"/>
  </w:num>
  <w:num w:numId="19">
    <w:abstractNumId w:val="12"/>
  </w:num>
  <w:num w:numId="20">
    <w:abstractNumId w:val="20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0087"/>
    <w:rsid w:val="000465E4"/>
    <w:rsid w:val="000546CA"/>
    <w:rsid w:val="00057B15"/>
    <w:rsid w:val="00060ACE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353D"/>
    <w:rsid w:val="00124342"/>
    <w:rsid w:val="00125FC8"/>
    <w:rsid w:val="00136A40"/>
    <w:rsid w:val="001469E7"/>
    <w:rsid w:val="00154EA4"/>
    <w:rsid w:val="001604B3"/>
    <w:rsid w:val="001668D8"/>
    <w:rsid w:val="00170BF5"/>
    <w:rsid w:val="00182B93"/>
    <w:rsid w:val="001831F0"/>
    <w:rsid w:val="00183BA6"/>
    <w:rsid w:val="001A23DA"/>
    <w:rsid w:val="001A3CF8"/>
    <w:rsid w:val="001B070F"/>
    <w:rsid w:val="001B657E"/>
    <w:rsid w:val="001C6D93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4C78"/>
    <w:rsid w:val="00225B63"/>
    <w:rsid w:val="00227C21"/>
    <w:rsid w:val="002372B5"/>
    <w:rsid w:val="00252C5D"/>
    <w:rsid w:val="00253F2C"/>
    <w:rsid w:val="00285458"/>
    <w:rsid w:val="00292526"/>
    <w:rsid w:val="00293664"/>
    <w:rsid w:val="00295D33"/>
    <w:rsid w:val="002A3FF2"/>
    <w:rsid w:val="002A6949"/>
    <w:rsid w:val="002A7F38"/>
    <w:rsid w:val="002B10CD"/>
    <w:rsid w:val="002B6781"/>
    <w:rsid w:val="002E7688"/>
    <w:rsid w:val="002E775E"/>
    <w:rsid w:val="002F32F5"/>
    <w:rsid w:val="002F6A52"/>
    <w:rsid w:val="003130F5"/>
    <w:rsid w:val="00316330"/>
    <w:rsid w:val="00317D0C"/>
    <w:rsid w:val="00320658"/>
    <w:rsid w:val="00332FCB"/>
    <w:rsid w:val="003451A0"/>
    <w:rsid w:val="00357FF9"/>
    <w:rsid w:val="00367390"/>
    <w:rsid w:val="00390A29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049BA"/>
    <w:rsid w:val="004143B5"/>
    <w:rsid w:val="00423704"/>
    <w:rsid w:val="00446A04"/>
    <w:rsid w:val="00467D90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08A1"/>
    <w:rsid w:val="00552AFA"/>
    <w:rsid w:val="005554D1"/>
    <w:rsid w:val="0056177A"/>
    <w:rsid w:val="00565612"/>
    <w:rsid w:val="0056566B"/>
    <w:rsid w:val="00566EF9"/>
    <w:rsid w:val="00570CA1"/>
    <w:rsid w:val="005810CB"/>
    <w:rsid w:val="0058450A"/>
    <w:rsid w:val="005854D9"/>
    <w:rsid w:val="005A00D8"/>
    <w:rsid w:val="005A29FF"/>
    <w:rsid w:val="005B5520"/>
    <w:rsid w:val="005B6DC2"/>
    <w:rsid w:val="005C0858"/>
    <w:rsid w:val="005D0218"/>
    <w:rsid w:val="005D57CE"/>
    <w:rsid w:val="005D5989"/>
    <w:rsid w:val="005D5BBF"/>
    <w:rsid w:val="005E68F4"/>
    <w:rsid w:val="005E7333"/>
    <w:rsid w:val="005F082B"/>
    <w:rsid w:val="005F552A"/>
    <w:rsid w:val="00601F6B"/>
    <w:rsid w:val="00606F13"/>
    <w:rsid w:val="00607CEE"/>
    <w:rsid w:val="00631A09"/>
    <w:rsid w:val="006348FD"/>
    <w:rsid w:val="00636F81"/>
    <w:rsid w:val="00647426"/>
    <w:rsid w:val="00647879"/>
    <w:rsid w:val="006542EE"/>
    <w:rsid w:val="00654A50"/>
    <w:rsid w:val="00657D0F"/>
    <w:rsid w:val="00670346"/>
    <w:rsid w:val="006A068D"/>
    <w:rsid w:val="006B2DC8"/>
    <w:rsid w:val="006E3D09"/>
    <w:rsid w:val="006F4F1B"/>
    <w:rsid w:val="006F6C90"/>
    <w:rsid w:val="00702934"/>
    <w:rsid w:val="0070450C"/>
    <w:rsid w:val="00714262"/>
    <w:rsid w:val="0072061C"/>
    <w:rsid w:val="00723827"/>
    <w:rsid w:val="0072413D"/>
    <w:rsid w:val="00731215"/>
    <w:rsid w:val="00731636"/>
    <w:rsid w:val="00734B75"/>
    <w:rsid w:val="00743096"/>
    <w:rsid w:val="00745675"/>
    <w:rsid w:val="007456F0"/>
    <w:rsid w:val="00752899"/>
    <w:rsid w:val="007753F7"/>
    <w:rsid w:val="0078659F"/>
    <w:rsid w:val="007A3D1F"/>
    <w:rsid w:val="007A44D5"/>
    <w:rsid w:val="007B485A"/>
    <w:rsid w:val="007B5545"/>
    <w:rsid w:val="007B661F"/>
    <w:rsid w:val="007C45C9"/>
    <w:rsid w:val="007D3565"/>
    <w:rsid w:val="007D73BA"/>
    <w:rsid w:val="007F21DD"/>
    <w:rsid w:val="007F3F1F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C4B64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02BBD"/>
    <w:rsid w:val="00A3619E"/>
    <w:rsid w:val="00A42F08"/>
    <w:rsid w:val="00A44C97"/>
    <w:rsid w:val="00A53258"/>
    <w:rsid w:val="00A714B1"/>
    <w:rsid w:val="00A80B6F"/>
    <w:rsid w:val="00A86423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4A26"/>
    <w:rsid w:val="00B000AA"/>
    <w:rsid w:val="00B062D9"/>
    <w:rsid w:val="00B07EA6"/>
    <w:rsid w:val="00B2746F"/>
    <w:rsid w:val="00B318AB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85588"/>
    <w:rsid w:val="00B93A79"/>
    <w:rsid w:val="00B95994"/>
    <w:rsid w:val="00B95CE7"/>
    <w:rsid w:val="00BA7C53"/>
    <w:rsid w:val="00BB33A2"/>
    <w:rsid w:val="00BB34CD"/>
    <w:rsid w:val="00BC7F4E"/>
    <w:rsid w:val="00BD186F"/>
    <w:rsid w:val="00BE72B0"/>
    <w:rsid w:val="00BE72C0"/>
    <w:rsid w:val="00BF19BD"/>
    <w:rsid w:val="00BF5461"/>
    <w:rsid w:val="00C15045"/>
    <w:rsid w:val="00C237BE"/>
    <w:rsid w:val="00C25C17"/>
    <w:rsid w:val="00C2707B"/>
    <w:rsid w:val="00C47BA9"/>
    <w:rsid w:val="00C6142A"/>
    <w:rsid w:val="00C66467"/>
    <w:rsid w:val="00C72A4E"/>
    <w:rsid w:val="00C77C7D"/>
    <w:rsid w:val="00C803C4"/>
    <w:rsid w:val="00C8163D"/>
    <w:rsid w:val="00CA10B5"/>
    <w:rsid w:val="00CB395A"/>
    <w:rsid w:val="00CC1BCA"/>
    <w:rsid w:val="00CC6184"/>
    <w:rsid w:val="00CD174E"/>
    <w:rsid w:val="00CD468A"/>
    <w:rsid w:val="00CE2C21"/>
    <w:rsid w:val="00CF0896"/>
    <w:rsid w:val="00CF22FC"/>
    <w:rsid w:val="00CF74FF"/>
    <w:rsid w:val="00D14BE8"/>
    <w:rsid w:val="00D22022"/>
    <w:rsid w:val="00D22268"/>
    <w:rsid w:val="00D323EE"/>
    <w:rsid w:val="00D47D24"/>
    <w:rsid w:val="00D524C6"/>
    <w:rsid w:val="00D5555E"/>
    <w:rsid w:val="00D607EE"/>
    <w:rsid w:val="00D6530D"/>
    <w:rsid w:val="00D72490"/>
    <w:rsid w:val="00D773C3"/>
    <w:rsid w:val="00D872F1"/>
    <w:rsid w:val="00D91EED"/>
    <w:rsid w:val="00DB01F0"/>
    <w:rsid w:val="00DB3578"/>
    <w:rsid w:val="00DC232C"/>
    <w:rsid w:val="00DC2AE9"/>
    <w:rsid w:val="00DD7975"/>
    <w:rsid w:val="00DE7F14"/>
    <w:rsid w:val="00E14E90"/>
    <w:rsid w:val="00E27E29"/>
    <w:rsid w:val="00E479DA"/>
    <w:rsid w:val="00E53B82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0440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69C84C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spellingerror">
    <w:name w:val="spellingerror"/>
    <w:basedOn w:val="DefaultParagraphFont"/>
    <w:rsid w:val="00390A29"/>
  </w:style>
  <w:style w:type="character" w:customStyle="1" w:styleId="normaltextrun1">
    <w:name w:val="normaltextrun1"/>
    <w:basedOn w:val="DefaultParagraphFont"/>
    <w:rsid w:val="00390A29"/>
  </w:style>
  <w:style w:type="paragraph" w:customStyle="1" w:styleId="paragraph1">
    <w:name w:val="paragraph1"/>
    <w:basedOn w:val="Normal"/>
    <w:rsid w:val="00714262"/>
    <w:rPr>
      <w:lang w:val="tr-TR" w:eastAsia="tr-TR"/>
    </w:rPr>
  </w:style>
  <w:style w:type="character" w:customStyle="1" w:styleId="eop">
    <w:name w:val="eop"/>
    <w:basedOn w:val="DefaultParagraphFont"/>
    <w:rsid w:val="00714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2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83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849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50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42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814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2905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452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580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73139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79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961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5877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0172643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60207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835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611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77923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3088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73A57FA-567C-4FD0-AE03-EF0DF7162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862</Words>
  <Characters>491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19</cp:revision>
  <cp:lastPrinted>2017-03-21T12:24:00Z</cp:lastPrinted>
  <dcterms:created xsi:type="dcterms:W3CDTF">2018-09-03T11:20:00Z</dcterms:created>
  <dcterms:modified xsi:type="dcterms:W3CDTF">2021-04-05T14:44:00Z</dcterms:modified>
</cp:coreProperties>
</file>